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44B462" w14:textId="77777777" w:rsidR="0096016D" w:rsidRPr="0096016D" w:rsidRDefault="0096016D" w:rsidP="0096016D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sz w:val="52"/>
          <w:szCs w:val="40"/>
          <w:lang w:val="it-IT"/>
          <w14:cntxtAlts/>
        </w:rPr>
      </w:pPr>
      <w:r w:rsidRPr="0096016D">
        <w:rPr>
          <w:rFonts w:ascii="Candara" w:eastAsia="Times New Roman" w:hAnsi="Candara" w:cs="Times New Roman"/>
          <w:color w:val="000000"/>
          <w:kern w:val="28"/>
          <w:sz w:val="52"/>
          <w:szCs w:val="40"/>
          <w:lang w:val="it-IT"/>
          <w14:cntxtAlts/>
        </w:rPr>
        <w:t>Lectio Divina</w:t>
      </w:r>
    </w:p>
    <w:p w14:paraId="72C91932" w14:textId="77777777" w:rsidR="0096016D" w:rsidRPr="0096016D" w:rsidRDefault="0096016D" w:rsidP="0096016D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  <w:r w:rsidRPr="0096016D">
        <w:rPr>
          <w:rFonts w:ascii="Candara" w:eastAsia="Times New Roman" w:hAnsi="Candara" w:cs="Times New Roman"/>
          <w:i/>
          <w:color w:val="000000"/>
          <w:kern w:val="28"/>
          <w:sz w:val="28"/>
          <w:szCs w:val="40"/>
          <w:lang w:val="it-IT"/>
          <w14:cntxtAlts/>
        </w:rPr>
        <w:t>fuq il-Vanġelu tal-Ħadd</w:t>
      </w:r>
    </w:p>
    <w:p w14:paraId="27D88E46" w14:textId="77777777" w:rsidR="0096016D" w:rsidRPr="0096016D" w:rsidRDefault="0096016D" w:rsidP="0096016D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</w:p>
    <w:p w14:paraId="021D66FD" w14:textId="66FACD15" w:rsidR="0096016D" w:rsidRPr="0096016D" w:rsidRDefault="0096016D" w:rsidP="0096016D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</w:pPr>
      <w:r w:rsidRPr="0096016D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</w:t>
      </w:r>
      <w:r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>It-2</w:t>
      </w:r>
      <w:r w:rsidRPr="0096016D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Ħadd ta’ Matul is-Sena</w:t>
      </w:r>
    </w:p>
    <w:p w14:paraId="3D04A88A" w14:textId="5FD96E8F" w:rsidR="0096016D" w:rsidRPr="0096016D" w:rsidRDefault="0096016D" w:rsidP="0096016D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</w:pPr>
      <w:r w:rsidRPr="0096016D"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  <w:t xml:space="preserve">Sena </w:t>
      </w:r>
      <w:r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  <w:t>Ċ</w:t>
      </w:r>
    </w:p>
    <w:p w14:paraId="76C28B8D" w14:textId="77777777" w:rsidR="0096016D" w:rsidRPr="0096016D" w:rsidRDefault="0096016D" w:rsidP="0096016D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lang w:val="mt-MT"/>
          <w14:cntxtAlts/>
        </w:rPr>
      </w:pPr>
    </w:p>
    <w:p w14:paraId="207093C4" w14:textId="40D56F4A" w:rsidR="0096016D" w:rsidRPr="0096016D" w:rsidRDefault="0096016D" w:rsidP="0096016D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lang w:val="mt-MT"/>
          <w14:cntxtAlts/>
        </w:rPr>
      </w:pPr>
      <w:r w:rsidRPr="0096016D"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 xml:space="preserve">Ġw </w:t>
      </w:r>
      <w:r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>2:1-11</w:t>
      </w:r>
    </w:p>
    <w:p w14:paraId="4EFFA7CE" w14:textId="77777777" w:rsidR="0096016D" w:rsidRDefault="0096016D" w:rsidP="00F833B5">
      <w:pPr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4ECC3877" w14:textId="014D32A6" w:rsidR="00833C01" w:rsidRPr="0096016D" w:rsidRDefault="006F038E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SAN </w:t>
      </w:r>
      <w:r w:rsidR="001F7D67" w:rsidRPr="0096016D">
        <w:rPr>
          <w:rFonts w:ascii="Candara" w:hAnsi="Candara" w:cs="Times New Roman"/>
          <w:sz w:val="24"/>
          <w:szCs w:val="24"/>
          <w:lang w:val="mt-MT"/>
        </w:rPr>
        <w:t>ĠW</w:t>
      </w:r>
      <w:r w:rsidRPr="0096016D">
        <w:rPr>
          <w:rFonts w:ascii="Candara" w:hAnsi="Candara" w:cs="Times New Roman"/>
          <w:sz w:val="24"/>
          <w:szCs w:val="24"/>
          <w:lang w:val="mt-MT"/>
        </w:rPr>
        <w:t>ANN</w:t>
      </w:r>
      <w:r w:rsidR="001F7D67" w:rsidRPr="0096016D">
        <w:rPr>
          <w:rFonts w:ascii="Candara" w:hAnsi="Candara" w:cs="Times New Roman"/>
          <w:sz w:val="24"/>
          <w:szCs w:val="24"/>
          <w:lang w:val="mt-MT"/>
        </w:rPr>
        <w:t xml:space="preserve"> hu frott ta’ proċess twil ta’</w:t>
      </w:r>
      <w:r w:rsidR="00F833B5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1F7D67" w:rsidRPr="0096016D">
        <w:rPr>
          <w:rFonts w:ascii="Candara" w:hAnsi="Candara" w:cs="Times New Roman"/>
          <w:sz w:val="24"/>
          <w:szCs w:val="24"/>
          <w:lang w:val="mt-MT"/>
        </w:rPr>
        <w:t>talb</w:t>
      </w:r>
      <w:r w:rsidR="00F833B5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1F7D67" w:rsidRPr="0096016D">
        <w:rPr>
          <w:rFonts w:ascii="Candara" w:hAnsi="Candara" w:cs="Times New Roman"/>
          <w:sz w:val="24"/>
          <w:szCs w:val="24"/>
          <w:lang w:val="mt-MT"/>
        </w:rPr>
        <w:t>/</w:t>
      </w:r>
      <w:r w:rsidR="00F833B5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1F7D67" w:rsidRPr="0096016D">
        <w:rPr>
          <w:rFonts w:ascii="Candara" w:hAnsi="Candara" w:cs="Times New Roman"/>
          <w:sz w:val="24"/>
          <w:szCs w:val="24"/>
          <w:lang w:val="mt-MT"/>
        </w:rPr>
        <w:t>kont</w:t>
      </w:r>
      <w:r w:rsidR="005E2227" w:rsidRPr="0096016D">
        <w:rPr>
          <w:rFonts w:ascii="Candara" w:hAnsi="Candara" w:cs="Times New Roman"/>
          <w:sz w:val="24"/>
          <w:szCs w:val="24"/>
          <w:lang w:val="mt-MT"/>
        </w:rPr>
        <w:t>empla</w:t>
      </w:r>
      <w:r w:rsidR="00E07C5A" w:rsidRPr="0096016D">
        <w:rPr>
          <w:rFonts w:ascii="Candara" w:hAnsi="Candara" w:cs="Times New Roman"/>
          <w:sz w:val="24"/>
          <w:szCs w:val="24"/>
          <w:lang w:val="mt-MT"/>
        </w:rPr>
        <w:t>z</w:t>
      </w:r>
      <w:r w:rsidR="005E2227" w:rsidRPr="0096016D">
        <w:rPr>
          <w:rFonts w:ascii="Candara" w:hAnsi="Candara" w:cs="Times New Roman"/>
          <w:sz w:val="24"/>
          <w:szCs w:val="24"/>
          <w:lang w:val="mt-MT"/>
        </w:rPr>
        <w:t>zjoni</w:t>
      </w:r>
      <w:r w:rsidR="00F833B5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1F7D67" w:rsidRPr="0096016D">
        <w:rPr>
          <w:rFonts w:ascii="Candara" w:hAnsi="Candara" w:cs="Times New Roman"/>
          <w:sz w:val="24"/>
          <w:szCs w:val="24"/>
          <w:lang w:val="mt-MT"/>
        </w:rPr>
        <w:t>/</w:t>
      </w:r>
      <w:r w:rsidR="00F833B5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1F7D67" w:rsidRPr="0096016D">
        <w:rPr>
          <w:rFonts w:ascii="Candara" w:hAnsi="Candara" w:cs="Times New Roman"/>
          <w:sz w:val="24"/>
          <w:szCs w:val="24"/>
          <w:lang w:val="mt-MT"/>
        </w:rPr>
        <w:t>riflessjoni.</w:t>
      </w:r>
    </w:p>
    <w:p w14:paraId="50D0E5CB" w14:textId="7EA71083" w:rsidR="001F7D67" w:rsidRPr="0096016D" w:rsidRDefault="001F7D67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Ħafna mix-xeni/siltiet tiegħu </w:t>
      </w:r>
      <w:r w:rsidR="00B1093C" w:rsidRPr="0096016D">
        <w:rPr>
          <w:rFonts w:ascii="Candara" w:hAnsi="Candara" w:cs="Times New Roman"/>
          <w:sz w:val="24"/>
          <w:szCs w:val="24"/>
          <w:lang w:val="mt-MT"/>
        </w:rPr>
        <w:t>huma</w:t>
      </w:r>
      <w:r w:rsidR="005E2227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bħala ikona: pittura/ġrajja miftuħa, fejn kull wieħed jista’ “jaqra” ħafna iżjed milli hemm, jista jinterpreta l-fatt b’elementi tiegħu nnifsu.  U min ikun </w:t>
      </w:r>
      <w:r w:rsidR="00105375" w:rsidRPr="0096016D">
        <w:rPr>
          <w:rFonts w:ascii="Candara" w:hAnsi="Candara" w:cs="Times New Roman"/>
          <w:sz w:val="24"/>
          <w:szCs w:val="24"/>
          <w:lang w:val="mt-MT"/>
        </w:rPr>
        <w:t xml:space="preserve">Nisrani </w:t>
      </w:r>
      <w:r w:rsidRPr="0096016D">
        <w:rPr>
          <w:rFonts w:ascii="Candara" w:hAnsi="Candara" w:cs="Times New Roman"/>
          <w:sz w:val="24"/>
          <w:szCs w:val="24"/>
          <w:lang w:val="mt-MT"/>
        </w:rPr>
        <w:t>ġdid</w:t>
      </w:r>
      <w:r w:rsidR="00105375" w:rsidRPr="0096016D">
        <w:rPr>
          <w:rFonts w:ascii="Candara" w:hAnsi="Candara" w:cs="Times New Roman"/>
          <w:sz w:val="24"/>
          <w:szCs w:val="24"/>
          <w:lang w:val="mt-MT"/>
        </w:rPr>
        <w:t xml:space="preserve"> isib ukoll ħafna x’jogħmod. </w:t>
      </w:r>
      <w:r w:rsidR="003F26A4" w:rsidRPr="0096016D">
        <w:rPr>
          <w:rFonts w:ascii="Candara" w:hAnsi="Candara" w:cs="Times New Roman"/>
          <w:sz w:val="24"/>
          <w:szCs w:val="24"/>
          <w:lang w:val="mt-MT"/>
        </w:rPr>
        <w:t>Kull kelma, element,  jista’ jkun fih</w:t>
      </w:r>
      <w:r w:rsidR="00B1093C" w:rsidRPr="0096016D">
        <w:rPr>
          <w:rFonts w:ascii="Candara" w:hAnsi="Candara" w:cs="Times New Roman"/>
          <w:sz w:val="24"/>
          <w:szCs w:val="24"/>
          <w:lang w:val="mt-MT"/>
        </w:rPr>
        <w:t>a</w:t>
      </w:r>
      <w:r w:rsidR="003F26A4" w:rsidRPr="0096016D">
        <w:rPr>
          <w:rFonts w:ascii="Candara" w:hAnsi="Candara" w:cs="Times New Roman"/>
          <w:sz w:val="24"/>
          <w:szCs w:val="24"/>
          <w:lang w:val="mt-MT"/>
        </w:rPr>
        <w:t xml:space="preserve"> tifsir iżjed profond.</w:t>
      </w:r>
    </w:p>
    <w:p w14:paraId="1278B64B" w14:textId="79B79FBE" w:rsidR="00105375" w:rsidRPr="0096016D" w:rsidRDefault="006D0823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bookmarkStart w:id="0" w:name="_Hlk91486193"/>
      <w:r w:rsidRPr="0096016D">
        <w:rPr>
          <w:rFonts w:ascii="Candara" w:hAnsi="Candara" w:cs="Times New Roman"/>
          <w:sz w:val="24"/>
          <w:szCs w:val="24"/>
          <w:lang w:val="mt-MT"/>
        </w:rPr>
        <w:t>Li hu żgur hu li s-silta/test mimlija simboliżmu.</w:t>
      </w:r>
      <w:r w:rsidR="00B1093C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105375" w:rsidRPr="0096016D">
        <w:rPr>
          <w:rFonts w:ascii="Candara" w:hAnsi="Candara" w:cs="Times New Roman"/>
          <w:sz w:val="24"/>
          <w:szCs w:val="24"/>
          <w:lang w:val="mt-MT"/>
        </w:rPr>
        <w:t>Waħdu biss, “fit-tielet jum” ifakkarna...jew “jeħodna”</w:t>
      </w:r>
      <w:r w:rsidR="001B401B" w:rsidRPr="0096016D">
        <w:rPr>
          <w:rFonts w:ascii="Candara" w:hAnsi="Candara" w:cs="Times New Roman"/>
          <w:sz w:val="24"/>
          <w:szCs w:val="24"/>
          <w:lang w:val="mt-MT"/>
        </w:rPr>
        <w:t xml:space="preserve"> fil-Qawmien mill-Imwiet</w:t>
      </w:r>
      <w:r w:rsidR="00105375" w:rsidRPr="0096016D">
        <w:rPr>
          <w:rFonts w:ascii="Candara" w:hAnsi="Candara" w:cs="Times New Roman"/>
          <w:sz w:val="24"/>
          <w:szCs w:val="24"/>
          <w:lang w:val="mt-MT"/>
        </w:rPr>
        <w:t>...</w:t>
      </w:r>
    </w:p>
    <w:bookmarkEnd w:id="0"/>
    <w:p w14:paraId="6CC1806B" w14:textId="5A765E99" w:rsidR="00105375" w:rsidRPr="0096016D" w:rsidRDefault="00105375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2:1-11: </w:t>
      </w:r>
      <w:r w:rsidR="00B1093C" w:rsidRPr="0096016D">
        <w:rPr>
          <w:rFonts w:ascii="Candara" w:hAnsi="Candara" w:cs="Times New Roman"/>
          <w:sz w:val="24"/>
          <w:szCs w:val="24"/>
          <w:lang w:val="mt-MT"/>
        </w:rPr>
        <w:t>J</w:t>
      </w:r>
      <w:r w:rsidR="009647D0" w:rsidRPr="0096016D">
        <w:rPr>
          <w:rFonts w:ascii="Candara" w:hAnsi="Candara" w:cs="Times New Roman"/>
          <w:sz w:val="24"/>
          <w:szCs w:val="24"/>
          <w:lang w:val="mt-MT"/>
        </w:rPr>
        <w:t>ibda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dak li tħabbar lil Natana</w:t>
      </w:r>
      <w:r w:rsidR="009647D0" w:rsidRPr="0096016D">
        <w:rPr>
          <w:rFonts w:ascii="Candara" w:hAnsi="Candara" w:cs="Times New Roman"/>
          <w:sz w:val="24"/>
          <w:szCs w:val="24"/>
          <w:lang w:val="mt-MT"/>
        </w:rPr>
        <w:t xml:space="preserve">el: </w:t>
      </w:r>
      <w:r w:rsidR="009647D0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għad tara ħwejjeġ akbar</w:t>
      </w:r>
      <w:r w:rsidR="009647D0" w:rsidRPr="0096016D">
        <w:rPr>
          <w:rFonts w:ascii="Candara" w:hAnsi="Candara" w:cs="Times New Roman"/>
          <w:sz w:val="24"/>
          <w:szCs w:val="24"/>
          <w:lang w:val="mt-MT"/>
        </w:rPr>
        <w:t>.</w:t>
      </w:r>
    </w:p>
    <w:p w14:paraId="6AD13334" w14:textId="1F92271D" w:rsidR="009647D0" w:rsidRPr="0096016D" w:rsidRDefault="009647D0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v.1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fit-tielet jum</w:t>
      </w:r>
      <w:r w:rsidRPr="0096016D">
        <w:rPr>
          <w:rFonts w:ascii="Candara" w:hAnsi="Candara" w:cs="Times New Roman"/>
          <w:sz w:val="24"/>
          <w:szCs w:val="24"/>
          <w:lang w:val="mt-MT"/>
        </w:rPr>
        <w:t>, it-tieġ isir fis-7 jum tal-ġrajja tal-ħolqien ġdid.</w:t>
      </w:r>
    </w:p>
    <w:p w14:paraId="44F351C3" w14:textId="76E50E82" w:rsidR="009647D0" w:rsidRPr="0096016D" w:rsidRDefault="009647D0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X’aktarx Khirbet (fdal) </w:t>
      </w:r>
      <w:r w:rsidR="00A91B6A" w:rsidRPr="0096016D">
        <w:rPr>
          <w:rFonts w:ascii="Candara" w:hAnsi="Candara" w:cs="Times New Roman"/>
          <w:sz w:val="24"/>
          <w:szCs w:val="24"/>
          <w:lang w:val="mt-MT"/>
        </w:rPr>
        <w:t>K</w:t>
      </w:r>
      <w:r w:rsidRPr="0096016D">
        <w:rPr>
          <w:rFonts w:ascii="Candara" w:hAnsi="Candara" w:cs="Times New Roman"/>
          <w:sz w:val="24"/>
          <w:szCs w:val="24"/>
          <w:lang w:val="mt-MT"/>
        </w:rPr>
        <w:t>ana (kanal</w:t>
      </w:r>
      <w:r w:rsidR="00B1093C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96016D">
        <w:rPr>
          <w:rFonts w:ascii="Candara" w:hAnsi="Candara" w:cs="Times New Roman"/>
          <w:sz w:val="24"/>
          <w:szCs w:val="24"/>
          <w:lang w:val="mt-MT"/>
        </w:rPr>
        <w:t>tal-ilma ġieri).</w:t>
      </w:r>
      <w:r w:rsidR="00D27D1E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192EA1" w:rsidRPr="0096016D">
        <w:rPr>
          <w:rFonts w:ascii="Candara" w:hAnsi="Candara" w:cs="Times New Roman"/>
          <w:sz w:val="24"/>
          <w:szCs w:val="24"/>
          <w:lang w:val="mt-MT"/>
        </w:rPr>
        <w:t>X</w:t>
      </w:r>
      <w:r w:rsidR="00D27D1E" w:rsidRPr="0096016D">
        <w:rPr>
          <w:rFonts w:ascii="Candara" w:hAnsi="Candara" w:cs="Times New Roman"/>
          <w:sz w:val="24"/>
          <w:szCs w:val="24"/>
          <w:lang w:val="mt-MT"/>
        </w:rPr>
        <w:t xml:space="preserve">i 14 km </w:t>
      </w:r>
      <w:r w:rsidR="00CB7F92" w:rsidRPr="0096016D">
        <w:rPr>
          <w:rFonts w:ascii="Candara" w:hAnsi="Candara" w:cs="Times New Roman"/>
          <w:sz w:val="24"/>
          <w:szCs w:val="24"/>
          <w:lang w:val="mt-MT"/>
        </w:rPr>
        <w:t>il-Fuq min</w:t>
      </w:r>
      <w:r w:rsidR="00D27D1E" w:rsidRPr="0096016D">
        <w:rPr>
          <w:rFonts w:ascii="Candara" w:hAnsi="Candara" w:cs="Times New Roman"/>
          <w:sz w:val="24"/>
          <w:szCs w:val="24"/>
          <w:lang w:val="mt-MT"/>
        </w:rPr>
        <w:t xml:space="preserve"> Nazareth (Biss Ġw u Lq isemmu ministeru ta’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="00D27D1E" w:rsidRPr="0096016D">
        <w:rPr>
          <w:rFonts w:ascii="Candara" w:hAnsi="Candara" w:cs="Times New Roman"/>
          <w:sz w:val="24"/>
          <w:szCs w:val="24"/>
          <w:lang w:val="mt-MT"/>
        </w:rPr>
        <w:t xml:space="preserve"> fl-għoljiet tal-Galilija</w:t>
      </w:r>
      <w:r w:rsidR="00CB7F92" w:rsidRPr="0096016D">
        <w:rPr>
          <w:rFonts w:ascii="Candara" w:hAnsi="Candara" w:cs="Times New Roman"/>
          <w:sz w:val="24"/>
          <w:szCs w:val="24"/>
          <w:lang w:val="mt-MT"/>
        </w:rPr>
        <w:t>)</w:t>
      </w:r>
      <w:r w:rsidR="00D27D1E" w:rsidRPr="0096016D">
        <w:rPr>
          <w:rFonts w:ascii="Candara" w:hAnsi="Candara" w:cs="Times New Roman"/>
          <w:sz w:val="24"/>
          <w:szCs w:val="24"/>
          <w:lang w:val="mt-MT"/>
        </w:rPr>
        <w:t xml:space="preserve">. </w:t>
      </w:r>
    </w:p>
    <w:p w14:paraId="35EEB213" w14:textId="0C0F698A" w:rsidR="004A2AA9" w:rsidRPr="0096016D" w:rsidRDefault="004A2AA9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Ommu</w:t>
      </w:r>
      <w:r w:rsidRPr="0096016D">
        <w:rPr>
          <w:rFonts w:ascii="Candara" w:hAnsi="Candara" w:cs="Times New Roman"/>
          <w:sz w:val="24"/>
          <w:szCs w:val="24"/>
          <w:lang w:val="mt-MT"/>
        </w:rPr>
        <w:t>: qatt b’isimha. Insibuha fil-bidu tal-ministeru ta’ Ġes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ù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kif ukoll fit-tmiem (19:25-28). </w:t>
      </w:r>
      <w:r w:rsidR="000E088B" w:rsidRPr="0096016D">
        <w:rPr>
          <w:rFonts w:ascii="Candara" w:hAnsi="Candara" w:cs="Times New Roman"/>
          <w:sz w:val="24"/>
          <w:szCs w:val="24"/>
          <w:lang w:val="mt-MT"/>
        </w:rPr>
        <w:t>Omm Ġes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ù</w:t>
      </w:r>
      <w:r w:rsidR="000E088B" w:rsidRPr="0096016D">
        <w:rPr>
          <w:rFonts w:ascii="Candara" w:hAnsi="Candara" w:cs="Times New Roman"/>
          <w:sz w:val="24"/>
          <w:szCs w:val="24"/>
          <w:lang w:val="mt-MT"/>
        </w:rPr>
        <w:t>, 4 darbiet fis-silta.</w:t>
      </w:r>
    </w:p>
    <w:p w14:paraId="2BF370AC" w14:textId="493E520D" w:rsidR="001B401B" w:rsidRPr="0096016D" w:rsidRDefault="00CB7F92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v</w:t>
      </w:r>
      <w:r w:rsidR="004A2AA9"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.3</w:t>
      </w:r>
      <w:r w:rsidR="00C17AEB"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.4</w:t>
      </w:r>
      <w:r w:rsidR="00C17AEB" w:rsidRPr="0096016D">
        <w:rPr>
          <w:rFonts w:ascii="Candara" w:hAnsi="Candara" w:cs="Times New Roman"/>
          <w:sz w:val="24"/>
          <w:szCs w:val="24"/>
          <w:lang w:val="mt-MT"/>
        </w:rPr>
        <w:t xml:space="preserve">: </w:t>
      </w:r>
      <w:r w:rsidR="00814D1C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M’għandhomx inbid</w:t>
      </w:r>
      <w:r w:rsidR="00814D1C" w:rsidRPr="0096016D">
        <w:rPr>
          <w:rFonts w:ascii="Candara" w:hAnsi="Candara" w:cs="Times New Roman"/>
          <w:sz w:val="24"/>
          <w:szCs w:val="24"/>
          <w:lang w:val="mt-MT"/>
        </w:rPr>
        <w:t xml:space="preserve"> (għandu mnejn li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="00814D1C" w:rsidRPr="0096016D">
        <w:rPr>
          <w:rFonts w:ascii="Candara" w:hAnsi="Candara" w:cs="Times New Roman"/>
          <w:sz w:val="24"/>
          <w:szCs w:val="24"/>
          <w:lang w:val="mt-MT"/>
        </w:rPr>
        <w:t xml:space="preserve"> u d-dixxipli ma setgħux iġibu magħhom, minħabba li kienu fqar...</w:t>
      </w:r>
      <w:r w:rsidR="00316B18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814D1C" w:rsidRPr="0096016D">
        <w:rPr>
          <w:rFonts w:ascii="Candara" w:hAnsi="Candara" w:cs="Times New Roman"/>
          <w:sz w:val="24"/>
          <w:szCs w:val="24"/>
          <w:lang w:val="mt-MT"/>
        </w:rPr>
        <w:t>etc.!)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1B401B" w:rsidRPr="0096016D">
        <w:rPr>
          <w:rFonts w:ascii="Candara" w:hAnsi="Candara" w:cs="Times New Roman"/>
          <w:sz w:val="24"/>
          <w:szCs w:val="24"/>
          <w:lang w:val="mt-MT"/>
        </w:rPr>
        <w:t xml:space="preserve">Cf. </w:t>
      </w:r>
      <w:r w:rsidR="001B401B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M’għand</w:t>
      </w:r>
      <w:r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h</w:t>
      </w:r>
      <w:r w:rsidR="001B401B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om xejn x’jieklu</w:t>
      </w:r>
      <w:r w:rsidR="001B401B" w:rsidRPr="0096016D">
        <w:rPr>
          <w:rFonts w:ascii="Candara" w:hAnsi="Candara" w:cs="Times New Roman"/>
          <w:sz w:val="24"/>
          <w:szCs w:val="24"/>
          <w:lang w:val="mt-MT"/>
        </w:rPr>
        <w:t>: Mk 8:2,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1B401B" w:rsidRPr="0096016D">
        <w:rPr>
          <w:rFonts w:ascii="Candara" w:hAnsi="Candara" w:cs="Times New Roman"/>
          <w:sz w:val="24"/>
          <w:szCs w:val="24"/>
          <w:lang w:val="mt-MT"/>
        </w:rPr>
        <w:t>M</w:t>
      </w:r>
      <w:r w:rsidR="00316B18" w:rsidRPr="0096016D">
        <w:rPr>
          <w:rFonts w:ascii="Candara" w:hAnsi="Candara" w:cs="Times New Roman"/>
          <w:sz w:val="24"/>
          <w:szCs w:val="24"/>
          <w:lang w:val="mt-MT"/>
        </w:rPr>
        <w:t>t</w:t>
      </w:r>
      <w:r w:rsidR="001B401B" w:rsidRPr="0096016D">
        <w:rPr>
          <w:rFonts w:ascii="Candara" w:hAnsi="Candara" w:cs="Times New Roman"/>
          <w:sz w:val="24"/>
          <w:szCs w:val="24"/>
          <w:lang w:val="mt-MT"/>
        </w:rPr>
        <w:t xml:space="preserve"> 15:32</w:t>
      </w:r>
    </w:p>
    <w:p w14:paraId="4881472F" w14:textId="619D2958" w:rsidR="001B401B" w:rsidRPr="0096016D" w:rsidRDefault="00CC18BA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Mara</w:t>
      </w:r>
      <w:r w:rsidRPr="0096016D">
        <w:rPr>
          <w:rFonts w:ascii="Candara" w:hAnsi="Candara" w:cs="Times New Roman"/>
          <w:sz w:val="24"/>
          <w:szCs w:val="24"/>
          <w:lang w:val="mt-MT"/>
        </w:rPr>
        <w:t>: normali (</w:t>
      </w:r>
      <w:r w:rsidR="00192EA1" w:rsidRPr="0096016D">
        <w:rPr>
          <w:rFonts w:ascii="Candara" w:hAnsi="Candara" w:cs="Times New Roman"/>
          <w:sz w:val="24"/>
          <w:szCs w:val="24"/>
          <w:lang w:val="mt-MT"/>
        </w:rPr>
        <w:t>S</w:t>
      </w:r>
      <w:r w:rsidRPr="0096016D">
        <w:rPr>
          <w:rFonts w:ascii="Candara" w:hAnsi="Candara" w:cs="Times New Roman"/>
          <w:sz w:val="24"/>
          <w:szCs w:val="24"/>
          <w:lang w:val="mt-MT"/>
        </w:rPr>
        <w:t>panjol: mujer</w:t>
      </w:r>
      <w:r w:rsidR="00D27D1E" w:rsidRPr="0096016D">
        <w:rPr>
          <w:rFonts w:ascii="Candara" w:hAnsi="Candara" w:cs="Times New Roman"/>
          <w:sz w:val="24"/>
          <w:szCs w:val="24"/>
          <w:lang w:val="mt-MT"/>
        </w:rPr>
        <w:t>; Għarab/Afrika: omm X</w:t>
      </w:r>
      <w:r w:rsidRPr="0096016D">
        <w:rPr>
          <w:rFonts w:ascii="Candara" w:hAnsi="Candara" w:cs="Times New Roman"/>
          <w:sz w:val="24"/>
          <w:szCs w:val="24"/>
          <w:lang w:val="mt-MT"/>
        </w:rPr>
        <w:t>) imma stramba bejn iben u omm. Kemm fl-AT (Imħ 11:12</w:t>
      </w:r>
      <w:r w:rsidR="000E088B" w:rsidRPr="0096016D">
        <w:rPr>
          <w:rFonts w:ascii="Candara" w:hAnsi="Candara" w:cs="Times New Roman"/>
          <w:sz w:val="24"/>
          <w:szCs w:val="24"/>
          <w:lang w:val="mt-MT"/>
        </w:rPr>
        <w:t>, 2</w:t>
      </w:r>
      <w:r w:rsidR="00316B18" w:rsidRPr="0096016D">
        <w:rPr>
          <w:rFonts w:ascii="Candara" w:hAnsi="Candara" w:cs="Times New Roman"/>
          <w:sz w:val="24"/>
          <w:szCs w:val="24"/>
          <w:lang w:val="mt-MT"/>
        </w:rPr>
        <w:t>Slat</w:t>
      </w:r>
      <w:r w:rsidR="000E088B" w:rsidRPr="0096016D">
        <w:rPr>
          <w:rFonts w:ascii="Candara" w:hAnsi="Candara" w:cs="Times New Roman"/>
          <w:sz w:val="24"/>
          <w:szCs w:val="24"/>
          <w:lang w:val="mt-MT"/>
        </w:rPr>
        <w:t xml:space="preserve"> 3:13, </w:t>
      </w:r>
      <w:r w:rsidR="00316B18" w:rsidRPr="0096016D">
        <w:rPr>
          <w:rFonts w:ascii="Candara" w:hAnsi="Candara" w:cs="Times New Roman"/>
          <w:sz w:val="24"/>
          <w:szCs w:val="24"/>
          <w:lang w:val="mt-MT"/>
        </w:rPr>
        <w:t>Ħos</w:t>
      </w:r>
      <w:r w:rsidR="000E088B" w:rsidRPr="0096016D">
        <w:rPr>
          <w:rFonts w:ascii="Candara" w:hAnsi="Candara" w:cs="Times New Roman"/>
          <w:sz w:val="24"/>
          <w:szCs w:val="24"/>
          <w:lang w:val="mt-MT"/>
        </w:rPr>
        <w:t xml:space="preserve"> 14:8</w:t>
      </w:r>
      <w:r w:rsidRPr="0096016D">
        <w:rPr>
          <w:rFonts w:ascii="Candara" w:hAnsi="Candara" w:cs="Times New Roman"/>
          <w:sz w:val="24"/>
          <w:szCs w:val="24"/>
          <w:lang w:val="mt-MT"/>
        </w:rPr>
        <w:t>) u wkoll fl-NT (Mk 5:7), dal-kliem fih mhux ħażin sens ta’ ċaħda g</w:t>
      </w:r>
      <w:r w:rsidR="00BC08F2" w:rsidRPr="0096016D">
        <w:rPr>
          <w:rFonts w:ascii="Candara" w:hAnsi="Candara" w:cs="Times New Roman"/>
          <w:sz w:val="24"/>
          <w:szCs w:val="24"/>
          <w:lang w:val="mt-MT"/>
        </w:rPr>
        <w:t>ħ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al din it-talba. </w:t>
      </w:r>
      <w:r w:rsidR="00F15779" w:rsidRPr="0096016D">
        <w:rPr>
          <w:rFonts w:ascii="Candara" w:hAnsi="Candara" w:cs="Times New Roman"/>
          <w:sz w:val="24"/>
          <w:szCs w:val="24"/>
          <w:lang w:val="mt-MT"/>
        </w:rPr>
        <w:t xml:space="preserve">Alerta: cf. </w:t>
      </w:r>
      <w:r w:rsidR="00F15779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Ma tafux li jien għandi nkun f’dak ta’ Missieri?</w:t>
      </w:r>
      <w:r w:rsidR="00F15779" w:rsidRPr="0096016D">
        <w:rPr>
          <w:rFonts w:ascii="Candara" w:hAnsi="Candara" w:cs="Times New Roman"/>
          <w:sz w:val="24"/>
          <w:szCs w:val="24"/>
          <w:lang w:val="mt-MT"/>
        </w:rPr>
        <w:t xml:space="preserve"> (L</w:t>
      </w:r>
      <w:r w:rsidR="00BC08F2" w:rsidRPr="0096016D">
        <w:rPr>
          <w:rFonts w:ascii="Candara" w:hAnsi="Candara" w:cs="Times New Roman"/>
          <w:sz w:val="24"/>
          <w:szCs w:val="24"/>
          <w:lang w:val="mt-MT"/>
        </w:rPr>
        <w:t>q</w:t>
      </w:r>
      <w:r w:rsidR="00515EC2" w:rsidRPr="0096016D">
        <w:rPr>
          <w:rFonts w:ascii="Candara" w:hAnsi="Candara" w:cs="Times New Roman"/>
          <w:sz w:val="24"/>
          <w:szCs w:val="24"/>
          <w:lang w:val="mt-MT"/>
        </w:rPr>
        <w:t>2:49</w:t>
      </w:r>
      <w:r w:rsidR="00F15779" w:rsidRPr="0096016D">
        <w:rPr>
          <w:rFonts w:ascii="Candara" w:hAnsi="Candara" w:cs="Times New Roman"/>
          <w:sz w:val="24"/>
          <w:szCs w:val="24"/>
          <w:lang w:val="mt-MT"/>
        </w:rPr>
        <w:t xml:space="preserve">) 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Biss wara “s-siegħa” ta’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l-interċessjoni tagħha tkun sħiħa. </w:t>
      </w:r>
    </w:p>
    <w:p w14:paraId="15DB9396" w14:textId="70D959E0" w:rsidR="000E088B" w:rsidRPr="0096016D" w:rsidRDefault="000E088B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Jista’ jkun: aħna x’għandna x’naqsmu? Imma meta jsemmi s-siegħa </w:t>
      </w:r>
      <w:r w:rsidR="00CB7F92" w:rsidRPr="0096016D">
        <w:rPr>
          <w:rFonts w:ascii="Candara" w:hAnsi="Candara" w:cs="Times New Roman"/>
          <w:sz w:val="24"/>
          <w:szCs w:val="24"/>
          <w:lang w:val="mt-MT"/>
        </w:rPr>
        <w:t xml:space="preserve">tiġi </w:t>
      </w:r>
      <w:r w:rsidRPr="0096016D">
        <w:rPr>
          <w:rFonts w:ascii="Candara" w:hAnsi="Candara" w:cs="Times New Roman"/>
          <w:sz w:val="24"/>
          <w:szCs w:val="24"/>
          <w:lang w:val="mt-MT"/>
        </w:rPr>
        <w:t>aktar ċara li qed jiċħad li hu għandu x’jaqsam</w:t>
      </w:r>
      <w:r w:rsidR="00CB7F92" w:rsidRPr="0096016D">
        <w:rPr>
          <w:rFonts w:ascii="Candara" w:hAnsi="Candara" w:cs="Times New Roman"/>
          <w:sz w:val="24"/>
          <w:szCs w:val="24"/>
          <w:lang w:val="mt-MT"/>
        </w:rPr>
        <w:t xml:space="preserve"> fil-biċċa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. </w:t>
      </w:r>
    </w:p>
    <w:p w14:paraId="3EB42AEB" w14:textId="61CAE2F4" w:rsidR="001B401B" w:rsidRPr="0096016D" w:rsidRDefault="001B401B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Is-siegħa ta’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: </w:t>
      </w:r>
      <w:r w:rsidR="008D11A7" w:rsidRPr="0096016D">
        <w:rPr>
          <w:rFonts w:ascii="Candara" w:hAnsi="Candara" w:cs="Times New Roman"/>
          <w:sz w:val="24"/>
          <w:szCs w:val="24"/>
          <w:lang w:val="mt-MT"/>
        </w:rPr>
        <w:t xml:space="preserve">siegħa tal-glorja, is-salib, il-qawmien li jifduna 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cf. </w:t>
      </w:r>
      <w:r w:rsidR="00B02344" w:rsidRPr="0096016D">
        <w:rPr>
          <w:rFonts w:ascii="Candara" w:hAnsi="Candara" w:cs="Times New Roman"/>
          <w:sz w:val="24"/>
          <w:szCs w:val="24"/>
          <w:lang w:val="mt-MT"/>
        </w:rPr>
        <w:t>7:6</w:t>
      </w:r>
      <w:r w:rsidR="00AD0228" w:rsidRPr="0096016D">
        <w:rPr>
          <w:rFonts w:ascii="Candara" w:hAnsi="Candara" w:cs="Times New Roman"/>
          <w:sz w:val="24"/>
          <w:szCs w:val="24"/>
          <w:lang w:val="mt-MT"/>
        </w:rPr>
        <w:t>.</w:t>
      </w:r>
      <w:r w:rsidR="008D11A7" w:rsidRPr="0096016D">
        <w:rPr>
          <w:rFonts w:ascii="Candara" w:hAnsi="Candara" w:cs="Times New Roman"/>
          <w:sz w:val="24"/>
          <w:szCs w:val="24"/>
          <w:lang w:val="mt-MT"/>
        </w:rPr>
        <w:t>30;</w:t>
      </w:r>
      <w:r w:rsidR="00CB7F92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B02344" w:rsidRPr="0096016D">
        <w:rPr>
          <w:rFonts w:ascii="Candara" w:hAnsi="Candara" w:cs="Times New Roman"/>
          <w:sz w:val="24"/>
          <w:szCs w:val="24"/>
          <w:lang w:val="mt-MT"/>
        </w:rPr>
        <w:t>8</w:t>
      </w:r>
      <w:r w:rsidR="008D11A7" w:rsidRPr="0096016D">
        <w:rPr>
          <w:rFonts w:ascii="Candara" w:hAnsi="Candara" w:cs="Times New Roman"/>
          <w:sz w:val="24"/>
          <w:szCs w:val="24"/>
          <w:lang w:val="mt-MT"/>
        </w:rPr>
        <w:t>:20</w:t>
      </w:r>
      <w:r w:rsidR="00B02344" w:rsidRPr="0096016D">
        <w:rPr>
          <w:rFonts w:ascii="Candara" w:hAnsi="Candara" w:cs="Times New Roman"/>
          <w:sz w:val="24"/>
          <w:szCs w:val="24"/>
          <w:lang w:val="mt-MT"/>
        </w:rPr>
        <w:t xml:space="preserve">; </w:t>
      </w:r>
      <w:r w:rsidR="008D11A7" w:rsidRPr="0096016D">
        <w:rPr>
          <w:rFonts w:ascii="Candara" w:hAnsi="Candara" w:cs="Times New Roman"/>
          <w:sz w:val="24"/>
          <w:szCs w:val="24"/>
          <w:lang w:val="mt-MT"/>
        </w:rPr>
        <w:t>12:23-27 (Mk 14:35), 13:1, 17:1</w:t>
      </w:r>
    </w:p>
    <w:p w14:paraId="748AED3D" w14:textId="5084B3F4" w:rsidR="00C17AEB" w:rsidRPr="0096016D" w:rsidRDefault="00C17AEB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v.5: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Hu x’inhu, Ommu ma ħadithiex b’ċaħda. </w:t>
      </w:r>
      <w:r w:rsidR="00BC52A7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Agħ</w:t>
      </w:r>
      <w:r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mlu dak li jgħidi</w:t>
      </w:r>
      <w:r w:rsidR="006F038E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l</w:t>
      </w:r>
      <w:r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kom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(cf.  Ġen 41:55)</w:t>
      </w:r>
      <w:r w:rsidR="00D27D1E" w:rsidRPr="0096016D">
        <w:rPr>
          <w:rFonts w:ascii="Candara" w:hAnsi="Candara" w:cs="Times New Roman"/>
          <w:sz w:val="24"/>
          <w:szCs w:val="24"/>
          <w:lang w:val="mt-MT"/>
        </w:rPr>
        <w:t xml:space="preserve">. </w:t>
      </w:r>
    </w:p>
    <w:p w14:paraId="4C7D804B" w14:textId="522D2338" w:rsidR="00C17AEB" w:rsidRPr="0096016D" w:rsidRDefault="000E088B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b/>
          <w:bCs/>
          <w:sz w:val="24"/>
          <w:szCs w:val="24"/>
          <w:lang w:val="mt-MT"/>
        </w:rPr>
        <w:lastRenderedPageBreak/>
        <w:t>v.6</w:t>
      </w:r>
      <w:r w:rsidR="00E27128" w:rsidRPr="0096016D">
        <w:rPr>
          <w:rFonts w:ascii="Candara" w:hAnsi="Candara" w:cs="Times New Roman"/>
          <w:sz w:val="24"/>
          <w:szCs w:val="24"/>
          <w:lang w:val="mt-MT"/>
        </w:rPr>
        <w:t>: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C17AEB" w:rsidRPr="0096016D">
        <w:rPr>
          <w:rFonts w:ascii="Candara" w:hAnsi="Candara" w:cs="Times New Roman"/>
          <w:sz w:val="24"/>
          <w:szCs w:val="24"/>
          <w:lang w:val="mt-MT"/>
        </w:rPr>
        <w:t>ġarar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(xi </w:t>
      </w:r>
      <w:r w:rsidR="00F15779" w:rsidRPr="0096016D">
        <w:rPr>
          <w:rFonts w:ascii="Candara" w:hAnsi="Candara" w:cs="Times New Roman"/>
          <w:sz w:val="24"/>
          <w:szCs w:val="24"/>
          <w:lang w:val="mt-MT"/>
        </w:rPr>
        <w:t>1</w:t>
      </w:r>
      <w:r w:rsidRPr="0096016D">
        <w:rPr>
          <w:rFonts w:ascii="Candara" w:hAnsi="Candara" w:cs="Times New Roman"/>
          <w:sz w:val="24"/>
          <w:szCs w:val="24"/>
          <w:lang w:val="mt-MT"/>
        </w:rPr>
        <w:t>20 gallun</w:t>
      </w:r>
      <w:r w:rsidR="006D0823" w:rsidRPr="0096016D">
        <w:rPr>
          <w:rFonts w:ascii="Candara" w:hAnsi="Candara" w:cs="Times New Roman"/>
          <w:sz w:val="24"/>
          <w:szCs w:val="24"/>
          <w:lang w:val="mt-MT"/>
        </w:rPr>
        <w:t xml:space="preserve">, 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>550</w:t>
      </w:r>
      <w:r w:rsidR="006D0823" w:rsidRPr="0096016D">
        <w:rPr>
          <w:rFonts w:ascii="Candara" w:hAnsi="Candara" w:cs="Times New Roman"/>
          <w:sz w:val="24"/>
          <w:szCs w:val="24"/>
          <w:lang w:val="mt-MT"/>
        </w:rPr>
        <w:t xml:space="preserve"> litru</w:t>
      </w:r>
      <w:r w:rsidRPr="0096016D">
        <w:rPr>
          <w:rFonts w:ascii="Candara" w:hAnsi="Candara" w:cs="Times New Roman"/>
          <w:sz w:val="24"/>
          <w:szCs w:val="24"/>
          <w:lang w:val="mt-MT"/>
        </w:rPr>
        <w:t>)</w:t>
      </w:r>
      <w:r w:rsidR="00C17AEB" w:rsidRPr="0096016D">
        <w:rPr>
          <w:rFonts w:ascii="Candara" w:hAnsi="Candara" w:cs="Times New Roman"/>
          <w:sz w:val="24"/>
          <w:szCs w:val="24"/>
          <w:lang w:val="mt-MT"/>
        </w:rPr>
        <w:t>: għat</w:t>
      </w:r>
      <w:r w:rsidR="00BC52A7" w:rsidRPr="0096016D">
        <w:rPr>
          <w:rFonts w:ascii="Candara" w:hAnsi="Candara" w:cs="Times New Roman"/>
          <w:sz w:val="24"/>
          <w:szCs w:val="24"/>
          <w:lang w:val="mt-MT"/>
        </w:rPr>
        <w:t>-</w:t>
      </w:r>
      <w:r w:rsidR="00C17AEB" w:rsidRPr="0096016D">
        <w:rPr>
          <w:rFonts w:ascii="Candara" w:hAnsi="Candara" w:cs="Times New Roman"/>
          <w:sz w:val="24"/>
          <w:szCs w:val="24"/>
          <w:lang w:val="mt-MT"/>
        </w:rPr>
        <w:t>tisfija qabel u wara l-ikel: tibda sensiela ta’ “tipi” Lhud/T</w:t>
      </w:r>
      <w:r w:rsidR="00F15779" w:rsidRPr="0096016D">
        <w:rPr>
          <w:rFonts w:ascii="Candara" w:hAnsi="Candara" w:cs="Times New Roman"/>
          <w:sz w:val="24"/>
          <w:szCs w:val="24"/>
          <w:lang w:val="mt-MT"/>
        </w:rPr>
        <w:t>Q</w:t>
      </w:r>
      <w:r w:rsidR="00C17AEB" w:rsidRPr="0096016D">
        <w:rPr>
          <w:rFonts w:ascii="Candara" w:hAnsi="Candara" w:cs="Times New Roman"/>
          <w:sz w:val="24"/>
          <w:szCs w:val="24"/>
          <w:lang w:val="mt-MT"/>
        </w:rPr>
        <w:t xml:space="preserve"> u </w:t>
      </w:r>
      <w:r w:rsidR="00BC52A7" w:rsidRPr="0096016D">
        <w:rPr>
          <w:rFonts w:ascii="Candara" w:hAnsi="Candara" w:cs="Times New Roman"/>
          <w:sz w:val="24"/>
          <w:szCs w:val="24"/>
          <w:lang w:val="mt-MT"/>
        </w:rPr>
        <w:t>“</w:t>
      </w:r>
      <w:r w:rsidR="00C17AEB" w:rsidRPr="0096016D">
        <w:rPr>
          <w:rFonts w:ascii="Candara" w:hAnsi="Candara" w:cs="Times New Roman"/>
          <w:sz w:val="24"/>
          <w:szCs w:val="24"/>
          <w:lang w:val="mt-MT"/>
        </w:rPr>
        <w:t>anti-tipi</w:t>
      </w:r>
      <w:r w:rsidR="00BC52A7" w:rsidRPr="0096016D">
        <w:rPr>
          <w:rFonts w:ascii="Candara" w:hAnsi="Candara" w:cs="Times New Roman"/>
          <w:sz w:val="24"/>
          <w:szCs w:val="24"/>
          <w:lang w:val="mt-MT"/>
        </w:rPr>
        <w:t>”</w:t>
      </w:r>
      <w:r w:rsidR="00C17AEB" w:rsidRPr="0096016D">
        <w:rPr>
          <w:rFonts w:ascii="Candara" w:hAnsi="Candara" w:cs="Times New Roman"/>
          <w:sz w:val="24"/>
          <w:szCs w:val="24"/>
          <w:lang w:val="mt-MT"/>
        </w:rPr>
        <w:t xml:space="preserve"> fejn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="00C17AEB" w:rsidRPr="0096016D">
        <w:rPr>
          <w:rFonts w:ascii="Candara" w:hAnsi="Candara" w:cs="Times New Roman"/>
          <w:sz w:val="24"/>
          <w:szCs w:val="24"/>
          <w:lang w:val="mt-MT"/>
        </w:rPr>
        <w:t xml:space="preserve"> jħott biċċa biċċa r-reliġjon tagħhom u jissostitwixxihom bil-Persuna tiegħu: tisfija, ritwali, tempju, liġi, festi</w:t>
      </w:r>
      <w:r w:rsidR="00D212E0" w:rsidRPr="0096016D">
        <w:rPr>
          <w:rFonts w:ascii="Candara" w:hAnsi="Candara" w:cs="Times New Roman"/>
          <w:sz w:val="24"/>
          <w:szCs w:val="24"/>
          <w:lang w:val="mt-MT"/>
        </w:rPr>
        <w:t>.</w:t>
      </w:r>
    </w:p>
    <w:p w14:paraId="492A31CB" w14:textId="28ACEA8B" w:rsidR="00C17AEB" w:rsidRPr="0096016D" w:rsidRDefault="00C17AEB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v.7</w:t>
      </w:r>
      <w:r w:rsidR="00E27128"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: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sax-xifer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: abbundanza messjanika. Milja </w:t>
      </w:r>
      <w:r w:rsidR="006F038E" w:rsidRPr="0096016D">
        <w:rPr>
          <w:rFonts w:ascii="Candara" w:hAnsi="Candara" w:cs="Times New Roman"/>
          <w:sz w:val="24"/>
          <w:szCs w:val="24"/>
          <w:lang w:val="mt-MT"/>
        </w:rPr>
        <w:t xml:space="preserve">– </w:t>
      </w:r>
      <w:r w:rsidRPr="0096016D">
        <w:rPr>
          <w:rFonts w:ascii="Candara" w:hAnsi="Candara" w:cs="Times New Roman"/>
          <w:sz w:val="24"/>
          <w:szCs w:val="24"/>
          <w:lang w:val="mt-MT"/>
        </w:rPr>
        <w:t>kotra</w:t>
      </w:r>
      <w:r w:rsidR="006F038E" w:rsidRPr="0096016D">
        <w:rPr>
          <w:rFonts w:ascii="Candara" w:hAnsi="Candara" w:cs="Times New Roman"/>
          <w:sz w:val="24"/>
          <w:szCs w:val="24"/>
          <w:lang w:val="mt-MT"/>
        </w:rPr>
        <w:t xml:space="preserve"> – imfawwra.</w:t>
      </w:r>
    </w:p>
    <w:p w14:paraId="29B05D94" w14:textId="368340BA" w:rsidR="00C17AEB" w:rsidRPr="0096016D" w:rsidRDefault="00C17AEB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v. 9-10</w:t>
      </w:r>
      <w:r w:rsidR="00E27128" w:rsidRPr="0096016D">
        <w:rPr>
          <w:rFonts w:ascii="Candara" w:hAnsi="Candara" w:cs="Times New Roman"/>
          <w:sz w:val="24"/>
          <w:szCs w:val="24"/>
          <w:lang w:val="mt-MT"/>
        </w:rPr>
        <w:t>: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l-inbid huwa itjeb qatigħ</w:t>
      </w:r>
      <w:r w:rsidR="003F26A4" w:rsidRPr="0096016D">
        <w:rPr>
          <w:rFonts w:ascii="Candara" w:hAnsi="Candara" w:cs="Times New Roman"/>
          <w:sz w:val="24"/>
          <w:szCs w:val="24"/>
          <w:lang w:val="mt-MT"/>
        </w:rPr>
        <w:t xml:space="preserve">...filwaqt li huma </w:t>
      </w:r>
      <w:r w:rsidR="003F26A4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“ma jafux</w:t>
      </w:r>
      <w:r w:rsidR="003F26A4" w:rsidRPr="0096016D">
        <w:rPr>
          <w:rFonts w:ascii="Candara" w:hAnsi="Candara" w:cs="Times New Roman"/>
          <w:sz w:val="24"/>
          <w:szCs w:val="24"/>
          <w:lang w:val="mt-MT"/>
        </w:rPr>
        <w:t>”.</w:t>
      </w:r>
    </w:p>
    <w:p w14:paraId="41656FAA" w14:textId="630CD696" w:rsidR="003F26A4" w:rsidRPr="0096016D" w:rsidRDefault="003F26A4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Il-bidla ssir fuq Kelmtu, bħal</w:t>
      </w:r>
      <w:r w:rsidR="00F15779" w:rsidRPr="0096016D">
        <w:rPr>
          <w:rFonts w:ascii="Candara" w:hAnsi="Candara" w:cs="Times New Roman"/>
          <w:sz w:val="24"/>
          <w:szCs w:val="24"/>
          <w:lang w:val="mt-MT"/>
        </w:rPr>
        <w:t xml:space="preserve"> fil</w:t>
      </w:r>
      <w:r w:rsidRPr="0096016D">
        <w:rPr>
          <w:rFonts w:ascii="Candara" w:hAnsi="Candara" w:cs="Times New Roman"/>
          <w:sz w:val="24"/>
          <w:szCs w:val="24"/>
          <w:lang w:val="mt-MT"/>
        </w:rPr>
        <w:t>-</w:t>
      </w:r>
      <w:r w:rsidR="00F15779" w:rsidRPr="0096016D">
        <w:rPr>
          <w:rFonts w:ascii="Candara" w:hAnsi="Candara" w:cs="Times New Roman"/>
          <w:sz w:val="24"/>
          <w:szCs w:val="24"/>
          <w:lang w:val="mt-MT"/>
        </w:rPr>
        <w:t>Ħ</w:t>
      </w:r>
      <w:r w:rsidRPr="0096016D">
        <w:rPr>
          <w:rFonts w:ascii="Candara" w:hAnsi="Candara" w:cs="Times New Roman"/>
          <w:sz w:val="24"/>
          <w:szCs w:val="24"/>
          <w:lang w:val="mt-MT"/>
        </w:rPr>
        <w:t>olqien fejn Alla joħloq mingħajr tbatija (sforz) bil-Kelma tiegħu...hawn il-Kelma għandu l-qawwa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>/setgħa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 li 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>j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oħloq (dan il-ħolqien ġdid). </w:t>
      </w:r>
    </w:p>
    <w:p w14:paraId="095CCF9B" w14:textId="6456ECAB" w:rsidR="00334E00" w:rsidRPr="0096016D" w:rsidRDefault="00334E00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v</w:t>
      </w:r>
      <w:r w:rsidR="003F26A4"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.11</w:t>
      </w:r>
      <w:r w:rsidR="00E27128"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:</w:t>
      </w:r>
      <w:r w:rsidR="003F26A4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3F26A4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Sinjal</w:t>
      </w:r>
      <w:r w:rsidR="003F26A4" w:rsidRPr="0096016D">
        <w:rPr>
          <w:rFonts w:ascii="Candara" w:hAnsi="Candara" w:cs="Times New Roman"/>
          <w:sz w:val="24"/>
          <w:szCs w:val="24"/>
          <w:lang w:val="mt-MT"/>
        </w:rPr>
        <w:t xml:space="preserve"> (Ġ</w:t>
      </w:r>
      <w:r w:rsidR="00192EA1" w:rsidRPr="0096016D">
        <w:rPr>
          <w:rFonts w:ascii="Candara" w:hAnsi="Candara" w:cs="Times New Roman"/>
          <w:sz w:val="24"/>
          <w:szCs w:val="24"/>
          <w:lang w:val="mt-MT"/>
        </w:rPr>
        <w:t>w</w:t>
      </w:r>
      <w:r w:rsidR="003F26A4" w:rsidRPr="0096016D">
        <w:rPr>
          <w:rFonts w:ascii="Candara" w:hAnsi="Candara" w:cs="Times New Roman"/>
          <w:sz w:val="24"/>
          <w:szCs w:val="24"/>
          <w:lang w:val="mt-MT"/>
        </w:rPr>
        <w:t xml:space="preserve"> jevita “miraklu” apposta). </w:t>
      </w:r>
      <w:r w:rsidRPr="0096016D">
        <w:rPr>
          <w:rFonts w:ascii="Candara" w:hAnsi="Candara" w:cs="Times New Roman"/>
          <w:sz w:val="24"/>
          <w:szCs w:val="24"/>
          <w:lang w:val="mt-MT"/>
        </w:rPr>
        <w:t>(Il-fidi bbażata fuq il-mirakli mhix biżżejjed, irid ikun hemm għarfien tal-identit</w:t>
      </w:r>
      <w:r w:rsidR="00FA3935" w:rsidRPr="0096016D">
        <w:rPr>
          <w:rFonts w:ascii="Candara" w:hAnsi="Candara" w:cs="Times New Roman"/>
          <w:sz w:val="24"/>
          <w:szCs w:val="24"/>
          <w:lang w:val="mt-MT"/>
        </w:rPr>
        <w:t>à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ta’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Pr="0096016D">
        <w:rPr>
          <w:rFonts w:ascii="Candara" w:hAnsi="Candara" w:cs="Times New Roman"/>
          <w:sz w:val="24"/>
          <w:szCs w:val="24"/>
          <w:lang w:val="mt-MT"/>
        </w:rPr>
        <w:t>, min hu.)</w:t>
      </w:r>
    </w:p>
    <w:p w14:paraId="758F87C9" w14:textId="1ED36DDE" w:rsidR="003F26A4" w:rsidRPr="0096016D" w:rsidRDefault="003F26A4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Sinjal 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 xml:space="preserve">huwa tifsira: </w:t>
      </w:r>
      <w:r w:rsidRPr="0096016D">
        <w:rPr>
          <w:rFonts w:ascii="Candara" w:hAnsi="Candara" w:cs="Times New Roman"/>
          <w:sz w:val="24"/>
          <w:szCs w:val="24"/>
          <w:lang w:val="mt-MT"/>
        </w:rPr>
        <w:t>ifisser dak li Hu Kristu, mibgħut mill-Missier.</w:t>
      </w:r>
    </w:p>
    <w:p w14:paraId="4FA7A0E6" w14:textId="72BAB807" w:rsidR="003F26A4" w:rsidRPr="0096016D" w:rsidRDefault="003F26A4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Insibu rivelaz</w:t>
      </w:r>
      <w:r w:rsidR="003A7FF7" w:rsidRPr="0096016D">
        <w:rPr>
          <w:rFonts w:ascii="Candara" w:hAnsi="Candara" w:cs="Times New Roman"/>
          <w:sz w:val="24"/>
          <w:szCs w:val="24"/>
          <w:lang w:val="mt-MT"/>
        </w:rPr>
        <w:t>z</w:t>
      </w:r>
      <w:r w:rsidRPr="0096016D">
        <w:rPr>
          <w:rFonts w:ascii="Candara" w:hAnsi="Candara" w:cs="Times New Roman"/>
          <w:sz w:val="24"/>
          <w:szCs w:val="24"/>
          <w:lang w:val="mt-MT"/>
        </w:rPr>
        <w:t>joni, għemil tal-għaġeb tal-Mulej</w:t>
      </w:r>
      <w:r w:rsidR="00FE0DE7" w:rsidRPr="0096016D">
        <w:rPr>
          <w:rFonts w:ascii="Candara" w:hAnsi="Candara" w:cs="Times New Roman"/>
          <w:sz w:val="24"/>
          <w:szCs w:val="24"/>
          <w:lang w:val="mt-MT"/>
        </w:rPr>
        <w:t>. Mela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 xml:space="preserve"> hawnhekk</w:t>
      </w:r>
      <w:r w:rsidR="00FE0DE7" w:rsidRPr="0096016D">
        <w:rPr>
          <w:rFonts w:ascii="Candara" w:hAnsi="Candara" w:cs="Times New Roman"/>
          <w:sz w:val="24"/>
          <w:szCs w:val="24"/>
          <w:lang w:val="mt-MT"/>
        </w:rPr>
        <w:t>: turija tal-għemil sabiħ ta’ Kristu li jagħti l-ħajja.</w:t>
      </w:r>
    </w:p>
    <w:p w14:paraId="7CD6D2B9" w14:textId="19CAFF64" w:rsidR="00FE0DE7" w:rsidRPr="0096016D" w:rsidRDefault="00FE0DE7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Hawn </w:t>
      </w:r>
      <w:r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wera l-glorja</w:t>
      </w:r>
      <w:r w:rsidRPr="0096016D">
        <w:rPr>
          <w:rFonts w:ascii="Candara" w:hAnsi="Candara" w:cs="Times New Roman"/>
          <w:sz w:val="24"/>
          <w:szCs w:val="24"/>
          <w:lang w:val="mt-MT"/>
        </w:rPr>
        <w:t>: Alla jikkomunika Lilu nnifsu lil</w:t>
      </w:r>
      <w:r w:rsidR="000E0290" w:rsidRPr="0096016D">
        <w:rPr>
          <w:rFonts w:ascii="Candara" w:hAnsi="Candara" w:cs="Times New Roman"/>
          <w:sz w:val="24"/>
          <w:szCs w:val="24"/>
          <w:lang w:val="mt-MT"/>
        </w:rPr>
        <w:t>l-</w:t>
      </w:r>
      <w:r w:rsidRPr="0096016D">
        <w:rPr>
          <w:rFonts w:ascii="Candara" w:hAnsi="Candara" w:cs="Times New Roman"/>
          <w:sz w:val="24"/>
          <w:szCs w:val="24"/>
          <w:lang w:val="mt-MT"/>
        </w:rPr>
        <w:t>bnedmin</w:t>
      </w:r>
      <w:r w:rsidR="008A64F0" w:rsidRPr="0096016D">
        <w:rPr>
          <w:rFonts w:ascii="Candara" w:hAnsi="Candara" w:cs="Times New Roman"/>
          <w:sz w:val="24"/>
          <w:szCs w:val="24"/>
          <w:lang w:val="mt-MT"/>
        </w:rPr>
        <w:t xml:space="preserve">: 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id-dija tal-preżenza t’Alla li jsalva li aħna nistgħu naraw...kull ma hu sabiħ, veru, tajjeb,  ħajja vera... </w:t>
      </w:r>
      <w:r w:rsidR="00436DA7" w:rsidRPr="0096016D">
        <w:rPr>
          <w:rFonts w:ascii="Candara" w:hAnsi="Candara" w:cs="Times New Roman"/>
          <w:sz w:val="24"/>
          <w:szCs w:val="24"/>
          <w:lang w:val="mt-MT"/>
        </w:rPr>
        <w:t>f</w:t>
      </w:r>
      <w:r w:rsidRPr="0096016D">
        <w:rPr>
          <w:rFonts w:ascii="Candara" w:hAnsi="Candara" w:cs="Times New Roman"/>
          <w:sz w:val="24"/>
          <w:szCs w:val="24"/>
          <w:lang w:val="mt-MT"/>
        </w:rPr>
        <w:t>’dan il-każ, il-milja tal-imħabba u fedelt</w:t>
      </w:r>
      <w:r w:rsidR="00436DA7" w:rsidRPr="0096016D">
        <w:rPr>
          <w:rFonts w:ascii="Candara" w:hAnsi="Candara" w:cs="Times New Roman"/>
          <w:sz w:val="24"/>
          <w:szCs w:val="24"/>
          <w:lang w:val="mt-MT"/>
        </w:rPr>
        <w:t>à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t</w:t>
      </w:r>
      <w:r w:rsidR="00436DA7" w:rsidRPr="0096016D">
        <w:rPr>
          <w:rFonts w:ascii="Candara" w:hAnsi="Candara" w:cs="Times New Roman"/>
          <w:sz w:val="24"/>
          <w:szCs w:val="24"/>
          <w:lang w:val="mt-MT"/>
        </w:rPr>
        <w:t>a</w:t>
      </w:r>
      <w:r w:rsidRPr="0096016D">
        <w:rPr>
          <w:rFonts w:ascii="Candara" w:hAnsi="Candara" w:cs="Times New Roman"/>
          <w:sz w:val="24"/>
          <w:szCs w:val="24"/>
          <w:lang w:val="mt-MT"/>
        </w:rPr>
        <w:t>’</w:t>
      </w:r>
      <w:r w:rsidR="00436DA7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Alla </w:t>
      </w:r>
      <w:r w:rsidR="00494904" w:rsidRPr="0096016D">
        <w:rPr>
          <w:rFonts w:ascii="Candara" w:hAnsi="Candara" w:cs="Times New Roman"/>
          <w:sz w:val="24"/>
          <w:szCs w:val="24"/>
          <w:lang w:val="mt-MT"/>
        </w:rPr>
        <w:t>(</w:t>
      </w:r>
      <w:r w:rsidR="008A64F0" w:rsidRPr="0096016D">
        <w:rPr>
          <w:rFonts w:ascii="Candara" w:hAnsi="Candara" w:cs="Times New Roman"/>
          <w:sz w:val="24"/>
          <w:szCs w:val="24"/>
          <w:lang w:val="mt-MT"/>
        </w:rPr>
        <w:t>cf. 1:14</w:t>
      </w:r>
      <w:r w:rsidR="00192EA1" w:rsidRPr="0096016D">
        <w:rPr>
          <w:rFonts w:ascii="Candara" w:hAnsi="Candara" w:cs="Times New Roman"/>
          <w:sz w:val="24"/>
          <w:szCs w:val="24"/>
          <w:lang w:val="mt-MT"/>
        </w:rPr>
        <w:t>)</w:t>
      </w:r>
      <w:r w:rsidR="008A64F0" w:rsidRPr="0096016D">
        <w:rPr>
          <w:rFonts w:ascii="Candara" w:hAnsi="Candara" w:cs="Times New Roman"/>
          <w:sz w:val="24"/>
          <w:szCs w:val="24"/>
          <w:lang w:val="mt-MT"/>
        </w:rPr>
        <w:t xml:space="preserve">  </w:t>
      </w:r>
    </w:p>
    <w:p w14:paraId="5CA7F895" w14:textId="55DFF607" w:rsidR="00494904" w:rsidRPr="0096016D" w:rsidRDefault="00436DA7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Ġw</w:t>
      </w:r>
      <w:r w:rsidR="00494904" w:rsidRPr="0096016D">
        <w:rPr>
          <w:rFonts w:ascii="Candara" w:hAnsi="Candara" w:cs="Times New Roman"/>
          <w:sz w:val="24"/>
          <w:szCs w:val="24"/>
          <w:lang w:val="mt-MT"/>
        </w:rPr>
        <w:t xml:space="preserve"> ma jġibx it-transfiguraz</w:t>
      </w:r>
      <w:r w:rsidR="002D4C67" w:rsidRPr="0096016D">
        <w:rPr>
          <w:rFonts w:ascii="Candara" w:hAnsi="Candara" w:cs="Times New Roman"/>
          <w:sz w:val="24"/>
          <w:szCs w:val="24"/>
          <w:lang w:val="mt-MT"/>
        </w:rPr>
        <w:t>z</w:t>
      </w:r>
      <w:r w:rsidR="00494904" w:rsidRPr="0096016D">
        <w:rPr>
          <w:rFonts w:ascii="Candara" w:hAnsi="Candara" w:cs="Times New Roman"/>
          <w:sz w:val="24"/>
          <w:szCs w:val="24"/>
          <w:lang w:val="mt-MT"/>
        </w:rPr>
        <w:t>joni</w:t>
      </w:r>
      <w:r w:rsidR="00B341B9" w:rsidRPr="0096016D">
        <w:rPr>
          <w:rFonts w:ascii="Candara" w:hAnsi="Candara" w:cs="Times New Roman"/>
          <w:sz w:val="24"/>
          <w:szCs w:val="24"/>
          <w:lang w:val="mt-MT"/>
        </w:rPr>
        <w:t xml:space="preserve"> bħala mument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 xml:space="preserve"> puntwali</w:t>
      </w:r>
      <w:r w:rsidR="00B341B9" w:rsidRPr="0096016D">
        <w:rPr>
          <w:rFonts w:ascii="Candara" w:hAnsi="Candara" w:cs="Times New Roman"/>
          <w:sz w:val="24"/>
          <w:szCs w:val="24"/>
          <w:lang w:val="mt-MT"/>
        </w:rPr>
        <w:t>..</w:t>
      </w:r>
      <w:r w:rsidR="00494904" w:rsidRPr="0096016D">
        <w:rPr>
          <w:rFonts w:ascii="Candara" w:hAnsi="Candara" w:cs="Times New Roman"/>
          <w:sz w:val="24"/>
          <w:szCs w:val="24"/>
          <w:lang w:val="mt-MT"/>
        </w:rPr>
        <w:t>.il-glorja ta</w:t>
      </w:r>
      <w:r w:rsidRPr="0096016D">
        <w:rPr>
          <w:rFonts w:ascii="Candara" w:hAnsi="Candara" w:cs="Times New Roman"/>
          <w:sz w:val="24"/>
          <w:szCs w:val="24"/>
          <w:lang w:val="mt-MT"/>
        </w:rPr>
        <w:t>’</w:t>
      </w:r>
      <w:r w:rsidR="00494904" w:rsidRPr="0096016D">
        <w:rPr>
          <w:rFonts w:ascii="Candara" w:hAnsi="Candara" w:cs="Times New Roman"/>
          <w:sz w:val="24"/>
          <w:szCs w:val="24"/>
          <w:lang w:val="mt-MT"/>
        </w:rPr>
        <w:t xml:space="preserve"> Kristu  hija dejjem fih, </w:t>
      </w:r>
      <w:r w:rsidR="006F038E" w:rsidRPr="0096016D">
        <w:rPr>
          <w:rFonts w:ascii="Candara" w:hAnsi="Candara" w:cs="Times New Roman"/>
          <w:sz w:val="24"/>
          <w:szCs w:val="24"/>
          <w:lang w:val="mt-MT"/>
        </w:rPr>
        <w:t xml:space="preserve">miegħu, </w:t>
      </w:r>
      <w:r w:rsidR="00494904" w:rsidRPr="0096016D">
        <w:rPr>
          <w:rFonts w:ascii="Candara" w:hAnsi="Candara" w:cs="Times New Roman"/>
          <w:sz w:val="24"/>
          <w:szCs w:val="24"/>
          <w:lang w:val="mt-MT"/>
        </w:rPr>
        <w:t>min</w:t>
      </w:r>
      <w:r w:rsidR="00D5568B" w:rsidRPr="0096016D">
        <w:rPr>
          <w:rFonts w:ascii="Candara" w:hAnsi="Candara" w:cs="Times New Roman"/>
          <w:sz w:val="24"/>
          <w:szCs w:val="24"/>
          <w:lang w:val="mt-MT"/>
        </w:rPr>
        <w:t>n</w:t>
      </w:r>
      <w:r w:rsidR="00494904" w:rsidRPr="0096016D">
        <w:rPr>
          <w:rFonts w:ascii="Candara" w:hAnsi="Candara" w:cs="Times New Roman"/>
          <w:sz w:val="24"/>
          <w:szCs w:val="24"/>
          <w:lang w:val="mt-MT"/>
        </w:rPr>
        <w:t xml:space="preserve"> daqqiet “mistura” u drabi oħra “tintwera”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>. Insibu l-glorja t</w:t>
      </w:r>
      <w:r w:rsidR="00D5568B" w:rsidRPr="0096016D">
        <w:rPr>
          <w:rFonts w:ascii="Candara" w:hAnsi="Candara" w:cs="Times New Roman"/>
          <w:sz w:val="24"/>
          <w:szCs w:val="24"/>
          <w:lang w:val="mt-MT"/>
        </w:rPr>
        <w:t>a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>’</w:t>
      </w:r>
      <w:r w:rsidR="00D5568B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>Alla kull fejn jinsab Kristu u f’kulma jagħmel.</w:t>
      </w:r>
      <w:r w:rsidR="00494904" w:rsidRPr="0096016D">
        <w:rPr>
          <w:rFonts w:ascii="Candara" w:hAnsi="Candara" w:cs="Times New Roman"/>
          <w:sz w:val="24"/>
          <w:szCs w:val="24"/>
          <w:lang w:val="mt-MT"/>
        </w:rPr>
        <w:t xml:space="preserve">   </w:t>
      </w:r>
    </w:p>
    <w:p w14:paraId="754AF2C3" w14:textId="79FC394C" w:rsidR="00494904" w:rsidRPr="0096016D" w:rsidRDefault="00494904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Għandna mela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>: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sinjal għal</w:t>
      </w:r>
      <w:r w:rsidR="003A7FF7" w:rsidRPr="0096016D">
        <w:rPr>
          <w:rFonts w:ascii="Candara" w:hAnsi="Candara" w:cs="Times New Roman"/>
          <w:sz w:val="24"/>
          <w:szCs w:val="24"/>
          <w:lang w:val="mt-MT"/>
        </w:rPr>
        <w:t>l</w:t>
      </w:r>
      <w:r w:rsidRPr="0096016D">
        <w:rPr>
          <w:rFonts w:ascii="Candara" w:hAnsi="Candara" w:cs="Times New Roman"/>
          <w:sz w:val="24"/>
          <w:szCs w:val="24"/>
          <w:lang w:val="mt-MT"/>
        </w:rPr>
        <w:t>-fidi tad-dixxipli</w:t>
      </w:r>
      <w:r w:rsidR="00D27D1E" w:rsidRPr="0096016D">
        <w:rPr>
          <w:rFonts w:ascii="Candara" w:hAnsi="Candara" w:cs="Times New Roman"/>
          <w:sz w:val="24"/>
          <w:szCs w:val="24"/>
          <w:lang w:val="mt-MT"/>
        </w:rPr>
        <w:t xml:space="preserve"> (appostli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>, biss w</w:t>
      </w:r>
      <w:r w:rsidR="00D27D1E" w:rsidRPr="0096016D">
        <w:rPr>
          <w:rFonts w:ascii="Candara" w:hAnsi="Candara" w:cs="Times New Roman"/>
          <w:sz w:val="24"/>
          <w:szCs w:val="24"/>
          <w:lang w:val="mt-MT"/>
        </w:rPr>
        <w:t>ara l-Qawmien)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: emmnu fih wara li “raw” sinjal ta’ dak li hu u li jfisser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="00896E7C" w:rsidRPr="0096016D">
        <w:rPr>
          <w:rFonts w:ascii="Candara" w:hAnsi="Candara" w:cs="Times New Roman"/>
          <w:sz w:val="24"/>
          <w:szCs w:val="24"/>
          <w:lang w:val="mt-MT"/>
        </w:rPr>
        <w:t xml:space="preserve"> : Kelma, rivela</w:t>
      </w:r>
      <w:r w:rsidR="003A7FF7" w:rsidRPr="0096016D">
        <w:rPr>
          <w:rFonts w:ascii="Candara" w:hAnsi="Candara" w:cs="Times New Roman"/>
          <w:sz w:val="24"/>
          <w:szCs w:val="24"/>
          <w:lang w:val="mt-MT"/>
        </w:rPr>
        <w:t>zz</w:t>
      </w:r>
      <w:r w:rsidR="00896E7C" w:rsidRPr="0096016D">
        <w:rPr>
          <w:rFonts w:ascii="Candara" w:hAnsi="Candara" w:cs="Times New Roman"/>
          <w:sz w:val="24"/>
          <w:szCs w:val="24"/>
          <w:lang w:val="mt-MT"/>
        </w:rPr>
        <w:t>joni t</w:t>
      </w:r>
      <w:r w:rsidR="003A7FF7" w:rsidRPr="0096016D">
        <w:rPr>
          <w:rFonts w:ascii="Candara" w:hAnsi="Candara" w:cs="Times New Roman"/>
          <w:sz w:val="24"/>
          <w:szCs w:val="24"/>
          <w:lang w:val="mt-MT"/>
        </w:rPr>
        <w:t>a</w:t>
      </w:r>
      <w:r w:rsidR="00896E7C" w:rsidRPr="0096016D">
        <w:rPr>
          <w:rFonts w:ascii="Candara" w:hAnsi="Candara" w:cs="Times New Roman"/>
          <w:sz w:val="24"/>
          <w:szCs w:val="24"/>
          <w:lang w:val="mt-MT"/>
        </w:rPr>
        <w:t>’</w:t>
      </w:r>
      <w:r w:rsidR="003A7FF7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896E7C" w:rsidRPr="0096016D">
        <w:rPr>
          <w:rFonts w:ascii="Candara" w:hAnsi="Candara" w:cs="Times New Roman"/>
          <w:sz w:val="24"/>
          <w:szCs w:val="24"/>
          <w:lang w:val="mt-MT"/>
        </w:rPr>
        <w:t>Alla, Feddej.</w:t>
      </w:r>
    </w:p>
    <w:p w14:paraId="5A61D7D5" w14:textId="77777777" w:rsidR="002D4C67" w:rsidRPr="0096016D" w:rsidRDefault="002D4C67" w:rsidP="0096016D">
      <w:pPr>
        <w:jc w:val="both"/>
        <w:rPr>
          <w:rFonts w:ascii="Candara" w:hAnsi="Candara" w:cs="Times New Roman"/>
          <w:sz w:val="12"/>
          <w:szCs w:val="12"/>
          <w:lang w:val="mt-MT"/>
        </w:rPr>
      </w:pPr>
    </w:p>
    <w:p w14:paraId="49240384" w14:textId="4963F046" w:rsidR="00896E7C" w:rsidRPr="0096016D" w:rsidRDefault="00896E7C" w:rsidP="0096016D">
      <w:pPr>
        <w:jc w:val="center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_______________</w:t>
      </w:r>
    </w:p>
    <w:p w14:paraId="3C0F4B69" w14:textId="77777777" w:rsidR="002D4C67" w:rsidRPr="0096016D" w:rsidRDefault="002D4C67" w:rsidP="0096016D">
      <w:pPr>
        <w:jc w:val="both"/>
        <w:rPr>
          <w:rFonts w:ascii="Candara" w:hAnsi="Candara" w:cs="Times New Roman"/>
          <w:b/>
          <w:bCs/>
          <w:smallCaps/>
          <w:sz w:val="24"/>
          <w:szCs w:val="24"/>
          <w:lang w:val="mt-MT"/>
        </w:rPr>
      </w:pPr>
    </w:p>
    <w:p w14:paraId="733CEA54" w14:textId="76A1E65C" w:rsidR="00B341B9" w:rsidRPr="0096016D" w:rsidRDefault="00B341B9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b/>
          <w:bCs/>
          <w:smallCaps/>
          <w:sz w:val="24"/>
          <w:szCs w:val="24"/>
          <w:lang w:val="mt-MT"/>
        </w:rPr>
        <w:lastRenderedPageBreak/>
        <w:t>Tagħlim ewlieni</w:t>
      </w:r>
      <w:r w:rsidRPr="0096016D">
        <w:rPr>
          <w:rFonts w:ascii="Candara" w:hAnsi="Candara" w:cs="Times New Roman"/>
          <w:sz w:val="24"/>
          <w:szCs w:val="24"/>
          <w:lang w:val="mt-MT"/>
        </w:rPr>
        <w:t>, temi minsuġin fis-silta (tista</w:t>
      </w:r>
      <w:r w:rsidR="003A7FF7" w:rsidRPr="0096016D">
        <w:rPr>
          <w:rFonts w:ascii="Candara" w:hAnsi="Candara" w:cs="Times New Roman"/>
          <w:sz w:val="24"/>
          <w:szCs w:val="24"/>
          <w:lang w:val="mt-MT"/>
        </w:rPr>
        <w:t>’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tarahom jew tħallihom, imma hawn għandna iżjed minn sempliċi storja!):</w:t>
      </w:r>
    </w:p>
    <w:p w14:paraId="4D051A19" w14:textId="143E708C" w:rsidR="00A052BC" w:rsidRPr="0096016D" w:rsidRDefault="00514834" w:rsidP="0096016D">
      <w:pPr>
        <w:pStyle w:val="ListParagraph"/>
        <w:numPr>
          <w:ilvl w:val="0"/>
          <w:numId w:val="1"/>
        </w:num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Is-sens ewlieni tal-ġrajja, </w:t>
      </w:r>
      <w:r w:rsidR="00DA72A0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 xml:space="preserve">Ġw 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nnifsu jgħidulna: </w:t>
      </w:r>
      <w:r w:rsidR="00510275" w:rsidRPr="0096016D">
        <w:rPr>
          <w:rFonts w:ascii="Candara" w:hAnsi="Candara" w:cs="Times New Roman"/>
          <w:sz w:val="24"/>
          <w:szCs w:val="24"/>
          <w:lang w:val="mt-MT"/>
        </w:rPr>
        <w:t xml:space="preserve">Sens </w:t>
      </w:r>
      <w:r w:rsidR="00DA72A0" w:rsidRPr="0096016D">
        <w:rPr>
          <w:rFonts w:ascii="Candara" w:hAnsi="Candara" w:cs="Times New Roman"/>
          <w:sz w:val="24"/>
          <w:szCs w:val="24"/>
          <w:lang w:val="mt-MT"/>
        </w:rPr>
        <w:t>K</w:t>
      </w:r>
      <w:r w:rsidR="00510275" w:rsidRPr="0096016D">
        <w:rPr>
          <w:rFonts w:ascii="Candara" w:hAnsi="Candara" w:cs="Times New Roman"/>
          <w:sz w:val="24"/>
          <w:szCs w:val="24"/>
          <w:lang w:val="mt-MT"/>
        </w:rPr>
        <w:t xml:space="preserve">ristoloġiku. </w:t>
      </w:r>
      <w:r w:rsidR="00DA72A0" w:rsidRPr="0096016D">
        <w:rPr>
          <w:rFonts w:ascii="Candara" w:hAnsi="Candara" w:cs="Times New Roman"/>
          <w:sz w:val="24"/>
          <w:szCs w:val="24"/>
          <w:lang w:val="mt-MT"/>
        </w:rPr>
        <w:t>K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ana kien l-ewwel sinjal ta’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fost oħrajn. 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>L-enfasi mhux fuq il-bdil tal-ilma f’inbid, jew li twarrbu r-ritwali tat-tisfija tal-Lhud; jew l-interċes</w:t>
      </w:r>
      <w:r w:rsidR="00DA72A0" w:rsidRPr="0096016D">
        <w:rPr>
          <w:rFonts w:ascii="Candara" w:hAnsi="Candara" w:cs="Times New Roman"/>
          <w:sz w:val="24"/>
          <w:szCs w:val="24"/>
          <w:lang w:val="mt-MT"/>
        </w:rPr>
        <w:t>s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>joni ta’ Marija, jew ir-rea</w:t>
      </w:r>
      <w:r w:rsidR="00DA72A0" w:rsidRPr="0096016D">
        <w:rPr>
          <w:rFonts w:ascii="Candara" w:hAnsi="Candara" w:cs="Times New Roman"/>
          <w:sz w:val="24"/>
          <w:szCs w:val="24"/>
          <w:lang w:val="mt-MT"/>
        </w:rPr>
        <w:t>z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>zjoni tal-għarus u l-</w:t>
      </w:r>
      <w:r w:rsidR="00A052BC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bestman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>. Jew m’għandhomx inbid, riflessjoni fuq il-vojt tad-drawwiet ta’</w:t>
      </w:r>
      <w:r w:rsidR="00DA72A0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>qabel, battala.</w:t>
      </w:r>
    </w:p>
    <w:p w14:paraId="020A731D" w14:textId="0BEE4044" w:rsidR="00D7015E" w:rsidRPr="0096016D" w:rsidRDefault="00514834" w:rsidP="0096016D">
      <w:pPr>
        <w:ind w:left="72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Dan is-sinjal wettaq it-turija (rivel</w:t>
      </w:r>
      <w:r w:rsidR="00CB168B" w:rsidRPr="0096016D">
        <w:rPr>
          <w:rFonts w:ascii="Candara" w:hAnsi="Candara" w:cs="Times New Roman"/>
          <w:sz w:val="24"/>
          <w:szCs w:val="24"/>
          <w:lang w:val="mt-MT"/>
        </w:rPr>
        <w:t>a</w:t>
      </w:r>
      <w:r w:rsidR="00DA72A0" w:rsidRPr="0096016D">
        <w:rPr>
          <w:rFonts w:ascii="Candara" w:hAnsi="Candara" w:cs="Times New Roman"/>
          <w:sz w:val="24"/>
          <w:szCs w:val="24"/>
          <w:lang w:val="mt-MT"/>
        </w:rPr>
        <w:t>z</w:t>
      </w:r>
      <w:r w:rsidR="00CB168B" w:rsidRPr="0096016D">
        <w:rPr>
          <w:rFonts w:ascii="Candara" w:hAnsi="Candara" w:cs="Times New Roman"/>
          <w:sz w:val="24"/>
          <w:szCs w:val="24"/>
          <w:lang w:val="mt-MT"/>
        </w:rPr>
        <w:t>zjoni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) tal-glorja ta’ Kristu </w:t>
      </w:r>
      <w:r w:rsidR="00334E00" w:rsidRPr="0096016D">
        <w:rPr>
          <w:rFonts w:ascii="Candara" w:hAnsi="Candara" w:cs="Times New Roman"/>
          <w:sz w:val="24"/>
          <w:szCs w:val="24"/>
          <w:lang w:val="mt-MT"/>
        </w:rPr>
        <w:t>u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CB168B" w:rsidRPr="0096016D">
        <w:rPr>
          <w:rFonts w:ascii="Candara" w:hAnsi="Candara" w:cs="Times New Roman"/>
          <w:sz w:val="24"/>
          <w:szCs w:val="24"/>
          <w:lang w:val="mt-MT"/>
        </w:rPr>
        <w:t>d-dixxipli (</w:t>
      </w:r>
      <w:r w:rsidRPr="0096016D">
        <w:rPr>
          <w:rFonts w:ascii="Candara" w:hAnsi="Candara" w:cs="Times New Roman"/>
          <w:sz w:val="24"/>
          <w:szCs w:val="24"/>
          <w:lang w:val="mt-MT"/>
        </w:rPr>
        <w:t>appostli</w:t>
      </w:r>
      <w:r w:rsidR="00CB168B" w:rsidRPr="0096016D">
        <w:rPr>
          <w:rFonts w:ascii="Candara" w:hAnsi="Candara" w:cs="Times New Roman"/>
          <w:sz w:val="24"/>
          <w:szCs w:val="24"/>
          <w:lang w:val="mt-MT"/>
        </w:rPr>
        <w:t>)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emmnu fih. Hu rivelaz</w:t>
      </w:r>
      <w:r w:rsidR="002D4C67" w:rsidRPr="0096016D">
        <w:rPr>
          <w:rFonts w:ascii="Candara" w:hAnsi="Candara" w:cs="Times New Roman"/>
          <w:sz w:val="24"/>
          <w:szCs w:val="24"/>
          <w:lang w:val="mt-MT"/>
        </w:rPr>
        <w:t>z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joni tal-Persuna ta’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="00510275" w:rsidRPr="0096016D">
        <w:rPr>
          <w:rFonts w:ascii="Candara" w:hAnsi="Candara" w:cs="Times New Roman"/>
          <w:sz w:val="24"/>
          <w:szCs w:val="24"/>
          <w:lang w:val="mt-MT"/>
        </w:rPr>
        <w:t>: mibgħut mill-Missier biex jifdi d-dinja. Glorja li tiddi u twemmin tad-dixxipli.</w:t>
      </w:r>
    </w:p>
    <w:p w14:paraId="0E937ECF" w14:textId="01BDFDD9" w:rsidR="00B02344" w:rsidRPr="0096016D" w:rsidRDefault="00510275" w:rsidP="0096016D">
      <w:pPr>
        <w:pStyle w:val="ListParagraph"/>
        <w:numPr>
          <w:ilvl w:val="0"/>
          <w:numId w:val="1"/>
        </w:num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Insibu mbagħad</w:t>
      </w:r>
      <w:r w:rsidR="00B02344" w:rsidRPr="0096016D">
        <w:rPr>
          <w:rFonts w:ascii="Candara" w:hAnsi="Candara" w:cs="Times New Roman"/>
          <w:sz w:val="24"/>
          <w:szCs w:val="24"/>
          <w:lang w:val="mt-MT"/>
        </w:rPr>
        <w:t xml:space="preserve"> s-silta mimlija </w:t>
      </w:r>
      <w:r w:rsidR="00B02344" w:rsidRPr="0096016D">
        <w:rPr>
          <w:rFonts w:ascii="Candara" w:hAnsi="Candara" w:cs="Times New Roman"/>
          <w:b/>
          <w:bCs/>
          <w:sz w:val="24"/>
          <w:szCs w:val="24"/>
          <w:lang w:val="mt-MT"/>
        </w:rPr>
        <w:t>simboliżmu</w:t>
      </w:r>
      <w:r w:rsidR="00B02344" w:rsidRPr="0096016D">
        <w:rPr>
          <w:rFonts w:ascii="Candara" w:hAnsi="Candara" w:cs="Times New Roman"/>
          <w:sz w:val="24"/>
          <w:szCs w:val="24"/>
          <w:lang w:val="mt-MT"/>
        </w:rPr>
        <w:t>.</w:t>
      </w:r>
    </w:p>
    <w:p w14:paraId="13D3EE49" w14:textId="77777777" w:rsidR="00637BDE" w:rsidRDefault="00637BDE" w:rsidP="0096016D">
      <w:pPr>
        <w:pStyle w:val="ListParagraph"/>
        <w:ind w:left="108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571B4179" w14:textId="77777777" w:rsidR="0096016D" w:rsidRDefault="0096016D" w:rsidP="0096016D">
      <w:pPr>
        <w:pStyle w:val="ListParagraph"/>
        <w:ind w:left="108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4BABA5C2" w14:textId="77777777" w:rsidR="0096016D" w:rsidRDefault="0096016D" w:rsidP="0096016D">
      <w:pPr>
        <w:pStyle w:val="ListParagraph"/>
        <w:ind w:left="108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1302E569" w14:textId="77777777" w:rsidR="0096016D" w:rsidRPr="0096016D" w:rsidRDefault="0096016D" w:rsidP="0096016D">
      <w:pPr>
        <w:pStyle w:val="ListParagraph"/>
        <w:ind w:left="108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5152E40A" w14:textId="77777777" w:rsidR="007132A9" w:rsidRPr="0096016D" w:rsidRDefault="00B02344" w:rsidP="0096016D">
      <w:pPr>
        <w:pStyle w:val="ListParagraph"/>
        <w:numPr>
          <w:ilvl w:val="0"/>
          <w:numId w:val="2"/>
        </w:num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Ħolqien Ġdid: 1:19 – 2:11.</w:t>
      </w:r>
    </w:p>
    <w:p w14:paraId="2418862D" w14:textId="5EE34ECC" w:rsidR="00D7015E" w:rsidRPr="0096016D" w:rsidRDefault="00B02344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Il-Vanġelu jibda b’alluzjoni ċara għal Ġen 1:1 (fil-bidu....) u hawn insibu wkoll “kopja ħafifa” tal-ewwel 7 ijiem (1:35, 39-42, 1:43 + fit-tielet jum = 7). Kronoloġija iżjed simbolika milli storika.....</w:t>
      </w:r>
    </w:p>
    <w:p w14:paraId="3B726FEB" w14:textId="77777777" w:rsidR="007132A9" w:rsidRPr="0096016D" w:rsidRDefault="007132A9" w:rsidP="0096016D">
      <w:pPr>
        <w:pStyle w:val="ListParagraph"/>
        <w:ind w:left="360" w:hanging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1016DC5E" w14:textId="35068021" w:rsidR="00156F84" w:rsidRPr="0096016D" w:rsidRDefault="00156F84" w:rsidP="0096016D">
      <w:pPr>
        <w:pStyle w:val="ListParagraph"/>
        <w:numPr>
          <w:ilvl w:val="0"/>
          <w:numId w:val="3"/>
        </w:num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“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>F</w:t>
      </w:r>
      <w:r w:rsidRPr="0096016D">
        <w:rPr>
          <w:rFonts w:ascii="Candara" w:hAnsi="Candara" w:cs="Times New Roman"/>
          <w:sz w:val="24"/>
          <w:szCs w:val="24"/>
          <w:lang w:val="mt-MT"/>
        </w:rPr>
        <w:t>it-tielet jum” ifakkarna....jew “jeħodna” fil-Qawmien mill-Imwiet...</w:t>
      </w:r>
    </w:p>
    <w:p w14:paraId="2D218F8B" w14:textId="77777777" w:rsidR="00156F84" w:rsidRPr="0096016D" w:rsidRDefault="00156F84" w:rsidP="0096016D">
      <w:pPr>
        <w:pStyle w:val="ListParagraph"/>
        <w:ind w:left="1080" w:hanging="360"/>
        <w:jc w:val="both"/>
        <w:rPr>
          <w:rFonts w:ascii="Candara" w:hAnsi="Candara" w:cs="Times New Roman"/>
          <w:i/>
          <w:iCs/>
          <w:sz w:val="24"/>
          <w:szCs w:val="24"/>
          <w:lang w:val="mt-MT"/>
        </w:rPr>
      </w:pPr>
    </w:p>
    <w:p w14:paraId="6F4A3F79" w14:textId="04F4DFAC" w:rsidR="00510275" w:rsidRPr="0096016D" w:rsidRDefault="00510275" w:rsidP="0096016D">
      <w:pPr>
        <w:pStyle w:val="ListParagraph"/>
        <w:numPr>
          <w:ilvl w:val="0"/>
          <w:numId w:val="3"/>
        </w:num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Kif wer</w:t>
      </w:r>
      <w:r w:rsidR="00CB168B" w:rsidRPr="0096016D">
        <w:rPr>
          <w:rFonts w:ascii="Candara" w:hAnsi="Candara" w:cs="Times New Roman"/>
          <w:sz w:val="24"/>
          <w:szCs w:val="24"/>
          <w:lang w:val="mt-MT"/>
        </w:rPr>
        <w:t xml:space="preserve">a Kristu </w:t>
      </w:r>
      <w:r w:rsidRPr="0096016D">
        <w:rPr>
          <w:rFonts w:ascii="Candara" w:hAnsi="Candara" w:cs="Times New Roman"/>
          <w:sz w:val="24"/>
          <w:szCs w:val="24"/>
          <w:lang w:val="mt-MT"/>
        </w:rPr>
        <w:t>il-glorja t</w:t>
      </w:r>
      <w:r w:rsidR="00CB168B" w:rsidRPr="0096016D">
        <w:rPr>
          <w:rFonts w:ascii="Candara" w:hAnsi="Candara" w:cs="Times New Roman"/>
          <w:sz w:val="24"/>
          <w:szCs w:val="24"/>
          <w:lang w:val="mt-MT"/>
        </w:rPr>
        <w:t>iegħu f’</w:t>
      </w:r>
      <w:r w:rsidR="00EA1C38" w:rsidRPr="0096016D">
        <w:rPr>
          <w:rFonts w:ascii="Candara" w:hAnsi="Candara" w:cs="Times New Roman"/>
          <w:sz w:val="24"/>
          <w:szCs w:val="24"/>
          <w:lang w:val="mt-MT"/>
        </w:rPr>
        <w:t>K</w:t>
      </w:r>
      <w:r w:rsidR="00CB168B" w:rsidRPr="0096016D">
        <w:rPr>
          <w:rFonts w:ascii="Candara" w:hAnsi="Candara" w:cs="Times New Roman"/>
          <w:sz w:val="24"/>
          <w:szCs w:val="24"/>
          <w:lang w:val="mt-MT"/>
        </w:rPr>
        <w:t>ana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? </w:t>
      </w:r>
      <w:r w:rsidR="00F90B2B" w:rsidRPr="0096016D">
        <w:rPr>
          <w:rFonts w:ascii="Candara" w:hAnsi="Candara" w:cs="Times New Roman"/>
          <w:sz w:val="24"/>
          <w:szCs w:val="24"/>
          <w:lang w:val="mt-MT"/>
        </w:rPr>
        <w:t>Ġw jgħidilna li kien l-ewwel sinjal, mela huwa kunness mal-oħrajn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 xml:space="preserve"> (6)</w:t>
      </w:r>
      <w:r w:rsidR="00F90B2B" w:rsidRPr="0096016D">
        <w:rPr>
          <w:rFonts w:ascii="Candara" w:hAnsi="Candara" w:cs="Times New Roman"/>
          <w:sz w:val="24"/>
          <w:szCs w:val="24"/>
          <w:lang w:val="mt-MT"/>
        </w:rPr>
        <w:t xml:space="preserve">. </w:t>
      </w:r>
      <w:r w:rsidRPr="0096016D">
        <w:rPr>
          <w:rFonts w:ascii="Candara" w:hAnsi="Candara" w:cs="Times New Roman"/>
          <w:sz w:val="24"/>
          <w:szCs w:val="24"/>
          <w:lang w:val="mt-MT"/>
        </w:rPr>
        <w:t>Il-Messija jissostitwixxi l-istituz</w:t>
      </w:r>
      <w:r w:rsidR="00A91B6A" w:rsidRPr="0096016D">
        <w:rPr>
          <w:rFonts w:ascii="Candara" w:hAnsi="Candara" w:cs="Times New Roman"/>
          <w:sz w:val="24"/>
          <w:szCs w:val="24"/>
          <w:lang w:val="mt-MT"/>
        </w:rPr>
        <w:t>z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jonijiet, </w:t>
      </w:r>
      <w:r w:rsidR="00A91B6A" w:rsidRPr="0096016D">
        <w:rPr>
          <w:rFonts w:ascii="Candara" w:hAnsi="Candara" w:cs="Times New Roman"/>
          <w:sz w:val="24"/>
          <w:szCs w:val="24"/>
          <w:lang w:val="mt-MT"/>
        </w:rPr>
        <w:t>il-</w:t>
      </w:r>
      <w:r w:rsidRPr="0096016D">
        <w:rPr>
          <w:rFonts w:ascii="Candara" w:hAnsi="Candara" w:cs="Times New Roman"/>
          <w:sz w:val="24"/>
          <w:szCs w:val="24"/>
          <w:lang w:val="mt-MT"/>
        </w:rPr>
        <w:t>festi, id-drawwiet ta’ qablu li tilfu kull sens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 xml:space="preserve">. </w:t>
      </w:r>
      <w:r w:rsidRPr="0096016D">
        <w:rPr>
          <w:rFonts w:ascii="Candara" w:hAnsi="Candara" w:cs="Times New Roman"/>
          <w:sz w:val="24"/>
          <w:szCs w:val="24"/>
          <w:lang w:val="mt-MT"/>
        </w:rPr>
        <w:t>(Ġes</w:t>
      </w:r>
      <w:r w:rsidR="00A91B6A" w:rsidRPr="0096016D">
        <w:rPr>
          <w:rFonts w:ascii="Candara" w:hAnsi="Candara" w:cs="Times New Roman"/>
          <w:sz w:val="24"/>
          <w:szCs w:val="24"/>
          <w:lang w:val="mt-MT"/>
        </w:rPr>
        <w:t>ù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huwa t-Tempju</w:t>
      </w:r>
      <w:r w:rsidR="00F90B2B" w:rsidRPr="0096016D">
        <w:rPr>
          <w:rFonts w:ascii="Candara" w:hAnsi="Candara" w:cs="Times New Roman"/>
          <w:sz w:val="24"/>
          <w:szCs w:val="24"/>
          <w:lang w:val="mt-MT"/>
        </w:rPr>
        <w:t>;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F90B2B" w:rsidRPr="0096016D">
        <w:rPr>
          <w:rFonts w:ascii="Candara" w:hAnsi="Candara" w:cs="Times New Roman"/>
          <w:sz w:val="24"/>
          <w:szCs w:val="24"/>
          <w:lang w:val="mt-MT"/>
        </w:rPr>
        <w:t xml:space="preserve">il-qima tingħata fl-Ispirtu tiegħu; it-tagħlim </w:t>
      </w:r>
      <w:r w:rsidR="00637BDE" w:rsidRPr="0096016D">
        <w:rPr>
          <w:rFonts w:ascii="Candara" w:hAnsi="Candara" w:cs="Times New Roman"/>
          <w:sz w:val="24"/>
          <w:szCs w:val="24"/>
          <w:lang w:val="mt-MT"/>
        </w:rPr>
        <w:t xml:space="preserve">tiegħu </w:t>
      </w:r>
      <w:r w:rsidR="00F90B2B" w:rsidRPr="0096016D">
        <w:rPr>
          <w:rFonts w:ascii="Candara" w:hAnsi="Candara" w:cs="Times New Roman"/>
          <w:sz w:val="24"/>
          <w:szCs w:val="24"/>
          <w:lang w:val="mt-MT"/>
        </w:rPr>
        <w:t>u ġismu jagħtu l-ħajja mhux il-manna; Tabernakli: l-ilma ħaj li jagħti l-ħajja</w:t>
      </w:r>
      <w:r w:rsidR="00637BDE" w:rsidRPr="0096016D">
        <w:rPr>
          <w:rFonts w:ascii="Candara" w:hAnsi="Candara" w:cs="Times New Roman"/>
          <w:sz w:val="24"/>
          <w:szCs w:val="24"/>
          <w:lang w:val="mt-MT"/>
        </w:rPr>
        <w:t xml:space="preserve"> hu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="00F90B2B" w:rsidRPr="0096016D">
        <w:rPr>
          <w:rFonts w:ascii="Candara" w:hAnsi="Candara" w:cs="Times New Roman"/>
          <w:sz w:val="24"/>
          <w:szCs w:val="24"/>
          <w:lang w:val="mt-MT"/>
        </w:rPr>
        <w:t>; mhux id-dawl tat-tempju imma Huwa d-dawl; mhux is-</w:t>
      </w:r>
      <w:r w:rsidR="00637BDE" w:rsidRPr="0096016D">
        <w:rPr>
          <w:rFonts w:ascii="Candara" w:hAnsi="Candara" w:cs="Times New Roman"/>
          <w:sz w:val="24"/>
          <w:szCs w:val="24"/>
          <w:lang w:val="mt-MT"/>
        </w:rPr>
        <w:t>S</w:t>
      </w:r>
      <w:r w:rsidR="00F90B2B" w:rsidRPr="0096016D">
        <w:rPr>
          <w:rFonts w:ascii="Candara" w:hAnsi="Candara" w:cs="Times New Roman"/>
          <w:sz w:val="24"/>
          <w:szCs w:val="24"/>
          <w:lang w:val="mt-MT"/>
        </w:rPr>
        <w:t>ibt imma l-persuna Tiegħu; mhux it-tisfija imma l-aqwa nbid).</w:t>
      </w:r>
    </w:p>
    <w:p w14:paraId="1D82DD69" w14:textId="77777777" w:rsidR="00CB168B" w:rsidRPr="0096016D" w:rsidRDefault="00CB168B" w:rsidP="0096016D">
      <w:pPr>
        <w:pStyle w:val="ListParagraph"/>
        <w:ind w:hanging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633A70B9" w14:textId="452C9210" w:rsidR="00156F84" w:rsidRPr="0096016D" w:rsidRDefault="00637BDE" w:rsidP="0096016D">
      <w:pPr>
        <w:pStyle w:val="ListParagraph"/>
        <w:numPr>
          <w:ilvl w:val="0"/>
          <w:numId w:val="3"/>
        </w:num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Dan </w:t>
      </w:r>
      <w:r w:rsidR="001576AA" w:rsidRPr="0096016D">
        <w:rPr>
          <w:rFonts w:ascii="Candara" w:hAnsi="Candara" w:cs="Times New Roman"/>
          <w:sz w:val="24"/>
          <w:szCs w:val="24"/>
          <w:lang w:val="mt-MT"/>
        </w:rPr>
        <w:t>k</w:t>
      </w:r>
      <w:r w:rsidR="00156F84" w:rsidRPr="0096016D">
        <w:rPr>
          <w:rFonts w:ascii="Candara" w:hAnsi="Candara" w:cs="Times New Roman"/>
          <w:sz w:val="24"/>
          <w:szCs w:val="24"/>
          <w:lang w:val="mt-MT"/>
        </w:rPr>
        <w:t>oll</w:t>
      </w:r>
      <w:r w:rsidRPr="0096016D">
        <w:rPr>
          <w:rFonts w:ascii="Candara" w:hAnsi="Candara" w:cs="Times New Roman"/>
          <w:sz w:val="24"/>
          <w:szCs w:val="24"/>
          <w:lang w:val="mt-MT"/>
        </w:rPr>
        <w:t>u</w:t>
      </w:r>
      <w:r w:rsidR="00156F84" w:rsidRPr="0096016D">
        <w:rPr>
          <w:rFonts w:ascii="Candara" w:hAnsi="Candara" w:cs="Times New Roman"/>
          <w:sz w:val="24"/>
          <w:szCs w:val="24"/>
          <w:lang w:val="mt-MT"/>
        </w:rPr>
        <w:t xml:space="preserve"> jiġri waqt Tieġ. I</w:t>
      </w:r>
      <w:r w:rsidR="001576AA" w:rsidRPr="0096016D">
        <w:rPr>
          <w:rFonts w:ascii="Candara" w:hAnsi="Candara" w:cs="Times New Roman"/>
          <w:sz w:val="24"/>
          <w:szCs w:val="24"/>
          <w:lang w:val="mt-MT"/>
        </w:rPr>
        <w:t>s</w:t>
      </w:r>
      <w:r w:rsidR="00156F84" w:rsidRPr="0096016D">
        <w:rPr>
          <w:rFonts w:ascii="Candara" w:hAnsi="Candara" w:cs="Times New Roman"/>
          <w:sz w:val="24"/>
          <w:szCs w:val="24"/>
          <w:lang w:val="mt-MT"/>
        </w:rPr>
        <w:t xml:space="preserve"> 54:4-8, 57:4-5: simbolu tal-jie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>m</w:t>
      </w:r>
      <w:r w:rsidR="00156F84" w:rsidRPr="0096016D">
        <w:rPr>
          <w:rFonts w:ascii="Candara" w:hAnsi="Candara" w:cs="Times New Roman"/>
          <w:sz w:val="24"/>
          <w:szCs w:val="24"/>
          <w:lang w:val="mt-MT"/>
        </w:rPr>
        <w:t xml:space="preserve"> tal-Messija. Twettieq messjaniku ukoll fl-Apok 19:9. </w:t>
      </w:r>
      <w:r w:rsidR="00156F84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Ħallejt l-aħjar inbid għall-aħħar</w:t>
      </w:r>
      <w:r w:rsidR="00C94DD3" w:rsidRPr="0096016D">
        <w:rPr>
          <w:rFonts w:ascii="Candara" w:hAnsi="Candara" w:cs="Times New Roman"/>
          <w:sz w:val="24"/>
          <w:szCs w:val="24"/>
          <w:lang w:val="mt-MT"/>
        </w:rPr>
        <w:t xml:space="preserve">, 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 xml:space="preserve">i.e. </w:t>
      </w:r>
      <w:r w:rsidR="00C94DD3" w:rsidRPr="0096016D">
        <w:rPr>
          <w:rFonts w:ascii="Candara" w:hAnsi="Candara" w:cs="Times New Roman"/>
          <w:sz w:val="24"/>
          <w:szCs w:val="24"/>
          <w:lang w:val="mt-MT"/>
        </w:rPr>
        <w:t xml:space="preserve">waslu 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(l-aħħar) </w:t>
      </w:r>
      <w:r w:rsidR="00C94DD3" w:rsidRPr="0096016D">
        <w:rPr>
          <w:rFonts w:ascii="Candara" w:hAnsi="Candara" w:cs="Times New Roman"/>
          <w:sz w:val="24"/>
          <w:szCs w:val="24"/>
          <w:lang w:val="mt-MT"/>
        </w:rPr>
        <w:t>jiem tal-Messija. Hawn tagħmel sens l-abbundanza-milja tal-inbid (550 litri). Il-ferħ tal-aħħar jiem, abbundanza ta’ nbid (</w:t>
      </w:r>
      <w:r w:rsidR="00F12A69" w:rsidRPr="0096016D">
        <w:rPr>
          <w:rFonts w:ascii="Candara" w:hAnsi="Candara" w:cs="Times New Roman"/>
          <w:sz w:val="24"/>
          <w:szCs w:val="24"/>
          <w:lang w:val="mt-MT"/>
        </w:rPr>
        <w:t>Għam</w:t>
      </w:r>
      <w:r w:rsidR="00C94DD3" w:rsidRPr="0096016D">
        <w:rPr>
          <w:rFonts w:ascii="Candara" w:hAnsi="Candara" w:cs="Times New Roman"/>
          <w:sz w:val="24"/>
          <w:szCs w:val="24"/>
          <w:lang w:val="mt-MT"/>
        </w:rPr>
        <w:t xml:space="preserve"> 9:13-14, </w:t>
      </w:r>
      <w:r w:rsidR="00F12A69" w:rsidRPr="0096016D">
        <w:rPr>
          <w:rFonts w:ascii="Candara" w:hAnsi="Candara" w:cs="Times New Roman"/>
          <w:sz w:val="24"/>
          <w:szCs w:val="24"/>
          <w:lang w:val="mt-MT"/>
        </w:rPr>
        <w:t>Ħos</w:t>
      </w:r>
      <w:r w:rsidR="00C94DD3" w:rsidRPr="0096016D">
        <w:rPr>
          <w:rFonts w:ascii="Candara" w:hAnsi="Candara" w:cs="Times New Roman"/>
          <w:sz w:val="24"/>
          <w:szCs w:val="24"/>
          <w:lang w:val="mt-MT"/>
        </w:rPr>
        <w:t xml:space="preserve"> 14:7, </w:t>
      </w:r>
      <w:r w:rsidR="00F12A69" w:rsidRPr="0096016D">
        <w:rPr>
          <w:rFonts w:ascii="Candara" w:hAnsi="Candara" w:cs="Times New Roman"/>
          <w:sz w:val="24"/>
          <w:szCs w:val="24"/>
          <w:lang w:val="mt-MT"/>
        </w:rPr>
        <w:t xml:space="preserve">Ġer </w:t>
      </w:r>
      <w:r w:rsidR="00C94DD3" w:rsidRPr="0096016D">
        <w:rPr>
          <w:rFonts w:ascii="Candara" w:hAnsi="Candara" w:cs="Times New Roman"/>
          <w:sz w:val="24"/>
          <w:szCs w:val="24"/>
          <w:lang w:val="mt-MT"/>
        </w:rPr>
        <w:t>31:12)</w:t>
      </w:r>
    </w:p>
    <w:p w14:paraId="3861F5F0" w14:textId="77777777" w:rsidR="00CB168B" w:rsidRPr="0096016D" w:rsidRDefault="00CB168B" w:rsidP="0096016D">
      <w:pPr>
        <w:pStyle w:val="ListParagraph"/>
        <w:ind w:hanging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2AD380B4" w14:textId="1CE864CA" w:rsidR="00C94DD3" w:rsidRPr="0096016D" w:rsidRDefault="00C94DD3" w:rsidP="0096016D">
      <w:pPr>
        <w:pStyle w:val="ListParagraph"/>
        <w:numPr>
          <w:ilvl w:val="0"/>
          <w:numId w:val="3"/>
        </w:num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Tikber is-sejħa tad-dixxipli. </w:t>
      </w:r>
      <w:r w:rsidR="00F12A69" w:rsidRPr="0096016D">
        <w:rPr>
          <w:rFonts w:ascii="Candara" w:hAnsi="Candara" w:cs="Times New Roman"/>
          <w:sz w:val="24"/>
          <w:szCs w:val="24"/>
          <w:lang w:val="mt-MT"/>
        </w:rPr>
        <w:t>K</w:t>
      </w:r>
      <w:r w:rsidRPr="0096016D">
        <w:rPr>
          <w:rFonts w:ascii="Candara" w:hAnsi="Candara" w:cs="Times New Roman"/>
          <w:sz w:val="24"/>
          <w:szCs w:val="24"/>
          <w:lang w:val="mt-MT"/>
        </w:rPr>
        <w:t>ana għand</w:t>
      </w:r>
      <w:r w:rsidR="00F12A69" w:rsidRPr="0096016D">
        <w:rPr>
          <w:rFonts w:ascii="Candara" w:hAnsi="Candara" w:cs="Times New Roman"/>
          <w:sz w:val="24"/>
          <w:szCs w:val="24"/>
          <w:lang w:val="mt-MT"/>
        </w:rPr>
        <w:t>h</w:t>
      </w:r>
      <w:r w:rsidRPr="0096016D">
        <w:rPr>
          <w:rFonts w:ascii="Candara" w:hAnsi="Candara" w:cs="Times New Roman"/>
          <w:sz w:val="24"/>
          <w:szCs w:val="24"/>
          <w:lang w:val="mt-MT"/>
        </w:rPr>
        <w:t>a x’taqsam ma</w:t>
      </w:r>
      <w:r w:rsidR="00F12A69" w:rsidRPr="0096016D">
        <w:rPr>
          <w:rFonts w:ascii="Candara" w:hAnsi="Candara" w:cs="Times New Roman"/>
          <w:sz w:val="24"/>
          <w:szCs w:val="24"/>
          <w:lang w:val="mt-MT"/>
        </w:rPr>
        <w:t>’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dak li ġej; kif ukoll ma</w:t>
      </w:r>
      <w:r w:rsidR="00F12A69" w:rsidRPr="0096016D">
        <w:rPr>
          <w:rFonts w:ascii="Candara" w:hAnsi="Candara" w:cs="Times New Roman"/>
          <w:sz w:val="24"/>
          <w:szCs w:val="24"/>
          <w:lang w:val="mt-MT"/>
        </w:rPr>
        <w:t>’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dak ta’ qabel (</w:t>
      </w:r>
      <w:r w:rsidR="00637BDE" w:rsidRPr="0096016D">
        <w:rPr>
          <w:rFonts w:ascii="Candara" w:hAnsi="Candara" w:cs="Times New Roman"/>
          <w:sz w:val="24"/>
          <w:szCs w:val="24"/>
          <w:lang w:val="mt-MT"/>
        </w:rPr>
        <w:t>2:</w:t>
      </w:r>
      <w:r w:rsidRPr="0096016D">
        <w:rPr>
          <w:rFonts w:ascii="Candara" w:hAnsi="Candara" w:cs="Times New Roman"/>
          <w:sz w:val="24"/>
          <w:szCs w:val="24"/>
          <w:lang w:val="mt-MT"/>
        </w:rPr>
        <w:t>1</w:t>
      </w:r>
      <w:r w:rsidR="00740C00" w:rsidRPr="0096016D">
        <w:rPr>
          <w:rFonts w:ascii="Candara" w:hAnsi="Candara" w:cs="Times New Roman"/>
          <w:sz w:val="24"/>
          <w:szCs w:val="24"/>
          <w:lang w:val="mt-MT"/>
        </w:rPr>
        <w:t xml:space="preserve">). Bdew jimxu warajh, 1:37 u issa </w:t>
      </w:r>
      <w:r w:rsidR="00740C00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emmnu</w:t>
      </w:r>
      <w:r w:rsidR="00740C00" w:rsidRPr="0096016D">
        <w:rPr>
          <w:rFonts w:ascii="Candara" w:hAnsi="Candara" w:cs="Times New Roman"/>
          <w:sz w:val="24"/>
          <w:szCs w:val="24"/>
          <w:lang w:val="mt-MT"/>
        </w:rPr>
        <w:t>; dak li raw f’</w:t>
      </w:r>
      <w:r w:rsidR="00F12A69" w:rsidRPr="0096016D">
        <w:rPr>
          <w:rFonts w:ascii="Candara" w:hAnsi="Candara" w:cs="Times New Roman"/>
          <w:sz w:val="24"/>
          <w:szCs w:val="24"/>
          <w:lang w:val="mt-MT"/>
        </w:rPr>
        <w:t>K</w:t>
      </w:r>
      <w:r w:rsidR="00740C00" w:rsidRPr="0096016D">
        <w:rPr>
          <w:rFonts w:ascii="Candara" w:hAnsi="Candara" w:cs="Times New Roman"/>
          <w:sz w:val="24"/>
          <w:szCs w:val="24"/>
          <w:lang w:val="mt-MT"/>
        </w:rPr>
        <w:t>ana twettaq il-wegħda ta’ 1:50-51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 xml:space="preserve"> (rivela</w:t>
      </w:r>
      <w:r w:rsidR="00F12A69" w:rsidRPr="0096016D">
        <w:rPr>
          <w:rFonts w:ascii="Candara" w:hAnsi="Candara" w:cs="Times New Roman"/>
          <w:sz w:val="24"/>
          <w:szCs w:val="24"/>
          <w:lang w:val="mt-MT"/>
        </w:rPr>
        <w:t>z</w:t>
      </w:r>
      <w:r w:rsidR="00A052BC" w:rsidRPr="0096016D">
        <w:rPr>
          <w:rFonts w:ascii="Candara" w:hAnsi="Candara" w:cs="Times New Roman"/>
          <w:sz w:val="24"/>
          <w:szCs w:val="24"/>
          <w:lang w:val="mt-MT"/>
        </w:rPr>
        <w:t>zjoni)</w:t>
      </w:r>
      <w:r w:rsidR="00740C00" w:rsidRPr="0096016D">
        <w:rPr>
          <w:rFonts w:ascii="Candara" w:hAnsi="Candara" w:cs="Times New Roman"/>
          <w:sz w:val="24"/>
          <w:szCs w:val="24"/>
          <w:lang w:val="mt-MT"/>
        </w:rPr>
        <w:t>.</w:t>
      </w:r>
    </w:p>
    <w:p w14:paraId="5C49F3E0" w14:textId="77777777" w:rsidR="00CB168B" w:rsidRPr="0096016D" w:rsidRDefault="00CB168B" w:rsidP="0096016D">
      <w:pPr>
        <w:pStyle w:val="ListParagraph"/>
        <w:ind w:left="360" w:hanging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718703D6" w14:textId="30E54B23" w:rsidR="007132A9" w:rsidRPr="0096016D" w:rsidRDefault="00740C00" w:rsidP="0096016D">
      <w:pPr>
        <w:pStyle w:val="ListParagraph"/>
        <w:numPr>
          <w:ilvl w:val="0"/>
          <w:numId w:val="3"/>
        </w:num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Omm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Pr="0096016D">
        <w:rPr>
          <w:rFonts w:ascii="Candara" w:hAnsi="Candara" w:cs="Times New Roman"/>
          <w:sz w:val="24"/>
          <w:szCs w:val="24"/>
          <w:lang w:val="mt-MT"/>
        </w:rPr>
        <w:t>, il-mara. Cf. Apok 12 insibu mara misterjuża, simbolu u figura-qofol fl-istorja tas-salvaz</w:t>
      </w:r>
      <w:r w:rsidR="00F12A69" w:rsidRPr="0096016D">
        <w:rPr>
          <w:rFonts w:ascii="Candara" w:hAnsi="Candara" w:cs="Times New Roman"/>
          <w:sz w:val="24"/>
          <w:szCs w:val="24"/>
          <w:lang w:val="mt-MT"/>
        </w:rPr>
        <w:t>z</w:t>
      </w:r>
      <w:r w:rsidRPr="0096016D">
        <w:rPr>
          <w:rFonts w:ascii="Candara" w:hAnsi="Candara" w:cs="Times New Roman"/>
          <w:sz w:val="24"/>
          <w:szCs w:val="24"/>
          <w:lang w:val="mt-MT"/>
        </w:rPr>
        <w:t>joni...</w:t>
      </w:r>
      <w:r w:rsidR="00203E7F" w:rsidRPr="0096016D">
        <w:rPr>
          <w:rFonts w:ascii="Candara" w:hAnsi="Candara" w:cs="Times New Roman"/>
          <w:sz w:val="24"/>
          <w:szCs w:val="24"/>
          <w:lang w:val="mt-MT"/>
        </w:rPr>
        <w:t>tiżvo</w:t>
      </w:r>
      <w:r w:rsidR="00CB168B" w:rsidRPr="0096016D">
        <w:rPr>
          <w:rFonts w:ascii="Candara" w:hAnsi="Candara" w:cs="Times New Roman"/>
          <w:sz w:val="24"/>
          <w:szCs w:val="24"/>
          <w:lang w:val="mt-MT"/>
        </w:rPr>
        <w:t>l</w:t>
      </w:r>
      <w:r w:rsidR="00203E7F" w:rsidRPr="0096016D">
        <w:rPr>
          <w:rFonts w:ascii="Candara" w:hAnsi="Candara" w:cs="Times New Roman"/>
          <w:sz w:val="24"/>
          <w:szCs w:val="24"/>
          <w:lang w:val="mt-MT"/>
        </w:rPr>
        <w:t>ġi ruħ</w:t>
      </w:r>
      <w:r w:rsidR="00E14C53" w:rsidRPr="0096016D">
        <w:rPr>
          <w:rFonts w:ascii="Candara" w:hAnsi="Candara" w:cs="Times New Roman"/>
          <w:sz w:val="24"/>
          <w:szCs w:val="24"/>
          <w:lang w:val="mt-MT"/>
        </w:rPr>
        <w:t>h</w:t>
      </w:r>
      <w:r w:rsidR="00203E7F" w:rsidRPr="0096016D">
        <w:rPr>
          <w:rFonts w:ascii="Candara" w:hAnsi="Candara" w:cs="Times New Roman"/>
          <w:sz w:val="24"/>
          <w:szCs w:val="24"/>
          <w:lang w:val="mt-MT"/>
        </w:rPr>
        <w:t>a d-dra</w:t>
      </w:r>
      <w:r w:rsidR="00E14C53" w:rsidRPr="0096016D">
        <w:rPr>
          <w:rFonts w:ascii="Candara" w:hAnsi="Candara" w:cs="Times New Roman"/>
          <w:sz w:val="24"/>
          <w:szCs w:val="24"/>
          <w:lang w:val="mt-MT"/>
        </w:rPr>
        <w:t>m</w:t>
      </w:r>
      <w:r w:rsidR="00203E7F" w:rsidRPr="0096016D">
        <w:rPr>
          <w:rFonts w:ascii="Candara" w:hAnsi="Candara" w:cs="Times New Roman"/>
          <w:sz w:val="24"/>
          <w:szCs w:val="24"/>
          <w:lang w:val="mt-MT"/>
        </w:rPr>
        <w:t>ma ta’ Ġen 3:15, mibgħeda-ġlieda bejnha u bejn is-serp, u ż-żerriegħa tagħhom... Hawnhekk il-mara hija l-Knisja.</w:t>
      </w:r>
    </w:p>
    <w:p w14:paraId="731B9393" w14:textId="77777777" w:rsidR="0096016D" w:rsidRDefault="0096016D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185C0E61" w14:textId="77777777" w:rsidR="007132A9" w:rsidRPr="0096016D" w:rsidRDefault="00203E7F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Biss, sa mill-bidu</w:t>
      </w:r>
      <w:r w:rsidR="00593F06" w:rsidRPr="0096016D">
        <w:rPr>
          <w:rFonts w:ascii="Candara" w:hAnsi="Candara" w:cs="Times New Roman"/>
          <w:sz w:val="24"/>
          <w:szCs w:val="24"/>
          <w:lang w:val="mt-MT"/>
        </w:rPr>
        <w:t>,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Marija </w:t>
      </w:r>
      <w:r w:rsidR="00FD1124" w:rsidRPr="0096016D">
        <w:rPr>
          <w:rFonts w:ascii="Candara" w:hAnsi="Candara" w:cs="Times New Roman"/>
          <w:sz w:val="24"/>
          <w:szCs w:val="24"/>
          <w:lang w:val="mt-MT"/>
        </w:rPr>
        <w:t xml:space="preserve">(Persuna) 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hija </w:t>
      </w:r>
      <w:r w:rsidR="00593F06" w:rsidRPr="0096016D">
        <w:rPr>
          <w:rFonts w:ascii="Candara" w:hAnsi="Candara" w:cs="Times New Roman"/>
          <w:sz w:val="24"/>
          <w:szCs w:val="24"/>
          <w:lang w:val="mt-MT"/>
        </w:rPr>
        <w:t>w</w:t>
      </w:r>
      <w:r w:rsidRPr="0096016D">
        <w:rPr>
          <w:rFonts w:ascii="Candara" w:hAnsi="Candara" w:cs="Times New Roman"/>
          <w:sz w:val="24"/>
          <w:szCs w:val="24"/>
          <w:lang w:val="mt-MT"/>
        </w:rPr>
        <w:t>koll simbolu ta’ Eva l-Ġdida</w:t>
      </w:r>
      <w:r w:rsidR="00593F06" w:rsidRPr="0096016D">
        <w:rPr>
          <w:rFonts w:ascii="Candara" w:hAnsi="Candara" w:cs="Times New Roman"/>
          <w:sz w:val="24"/>
          <w:szCs w:val="24"/>
          <w:lang w:val="mt-MT"/>
        </w:rPr>
        <w:t xml:space="preserve"> u tal-Knisja</w:t>
      </w:r>
      <w:r w:rsidR="00FD1124" w:rsidRPr="0096016D">
        <w:rPr>
          <w:rFonts w:ascii="Candara" w:hAnsi="Candara" w:cs="Times New Roman"/>
          <w:sz w:val="24"/>
          <w:szCs w:val="24"/>
          <w:lang w:val="mt-MT"/>
        </w:rPr>
        <w:t xml:space="preserve"> (</w:t>
      </w:r>
      <w:r w:rsidR="00637BDE" w:rsidRPr="0096016D">
        <w:rPr>
          <w:rFonts w:ascii="Candara" w:hAnsi="Candara" w:cs="Times New Roman"/>
          <w:sz w:val="24"/>
          <w:szCs w:val="24"/>
          <w:lang w:val="mt-MT"/>
        </w:rPr>
        <w:t>Ġ</w:t>
      </w:r>
      <w:r w:rsidR="00FD1124" w:rsidRPr="0096016D">
        <w:rPr>
          <w:rFonts w:ascii="Candara" w:hAnsi="Candara" w:cs="Times New Roman"/>
          <w:sz w:val="24"/>
          <w:szCs w:val="24"/>
          <w:lang w:val="mt-MT"/>
        </w:rPr>
        <w:t>emgħa)</w:t>
      </w:r>
      <w:r w:rsidR="00593F06" w:rsidRPr="0096016D">
        <w:rPr>
          <w:rFonts w:ascii="Candara" w:hAnsi="Candara" w:cs="Times New Roman"/>
          <w:sz w:val="24"/>
          <w:szCs w:val="24"/>
          <w:lang w:val="mt-MT"/>
        </w:rPr>
        <w:t>.</w:t>
      </w:r>
    </w:p>
    <w:p w14:paraId="03F9598E" w14:textId="77777777" w:rsidR="0096016D" w:rsidRDefault="0096016D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50FA62E8" w14:textId="77777777" w:rsidR="007132A9" w:rsidRPr="0096016D" w:rsidRDefault="00203E7F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Tagħmel sens jekk l-għażla ta’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jew Ġwanni tal-kelma “mara”</w:t>
      </w:r>
      <w:r w:rsidR="00593F06" w:rsidRPr="0096016D">
        <w:rPr>
          <w:rFonts w:ascii="Candara" w:hAnsi="Candara" w:cs="Times New Roman"/>
          <w:sz w:val="24"/>
          <w:szCs w:val="24"/>
          <w:lang w:val="mt-MT"/>
        </w:rPr>
        <w:t xml:space="preserve"> twassalna għal</w:t>
      </w:r>
      <w:r w:rsidR="00E14C53" w:rsidRPr="0096016D">
        <w:rPr>
          <w:rFonts w:ascii="Candara" w:hAnsi="Candara" w:cs="Times New Roman"/>
          <w:sz w:val="24"/>
          <w:szCs w:val="24"/>
          <w:lang w:val="mt-MT"/>
        </w:rPr>
        <w:t>l</w:t>
      </w:r>
      <w:r w:rsidR="00593F06" w:rsidRPr="0096016D">
        <w:rPr>
          <w:rFonts w:ascii="Candara" w:hAnsi="Candara" w:cs="Times New Roman"/>
          <w:sz w:val="24"/>
          <w:szCs w:val="24"/>
          <w:lang w:val="mt-MT"/>
        </w:rPr>
        <w:t>-post ta’ Marija fl-istorja tal-fidwa</w:t>
      </w:r>
      <w:r w:rsidRPr="0096016D">
        <w:rPr>
          <w:rFonts w:ascii="Candara" w:hAnsi="Candara" w:cs="Times New Roman"/>
          <w:sz w:val="24"/>
          <w:szCs w:val="24"/>
          <w:lang w:val="mt-MT"/>
        </w:rPr>
        <w:t>.</w:t>
      </w:r>
      <w:r w:rsidR="00FD1124" w:rsidRPr="0096016D">
        <w:rPr>
          <w:rFonts w:ascii="Candara" w:hAnsi="Candara" w:cs="Times New Roman"/>
          <w:sz w:val="24"/>
          <w:szCs w:val="24"/>
          <w:lang w:val="mt-MT"/>
        </w:rPr>
        <w:t xml:space="preserve"> Bħalma kien hemm mara fil-bidu tal-ħolqien, insibu wkoll mara fil-fidwa, ħolqien ġdid.</w:t>
      </w:r>
    </w:p>
    <w:p w14:paraId="0FED4679" w14:textId="77777777" w:rsidR="0096016D" w:rsidRDefault="0096016D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61657A0C" w14:textId="5A4CD7A9" w:rsidR="00203E7F" w:rsidRPr="0096016D" w:rsidRDefault="00203E7F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Nerġgħu nsibu lil</w:t>
      </w:r>
      <w:r w:rsidR="00E14C53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Marija, </w:t>
      </w:r>
      <w:r w:rsidR="00593F06" w:rsidRPr="0096016D">
        <w:rPr>
          <w:rFonts w:ascii="Candara" w:hAnsi="Candara" w:cs="Times New Roman"/>
          <w:sz w:val="24"/>
          <w:szCs w:val="24"/>
          <w:lang w:val="mt-MT"/>
        </w:rPr>
        <w:t xml:space="preserve">taħt is-salib, 19:25-27. Id-darbtejn Marija nsibuha msieħba mad-dixxipli. </w:t>
      </w:r>
    </w:p>
    <w:p w14:paraId="0E9D99AA" w14:textId="77777777" w:rsidR="00CB168B" w:rsidRPr="0096016D" w:rsidRDefault="00CB168B" w:rsidP="0096016D">
      <w:pPr>
        <w:pStyle w:val="ListParagraph"/>
        <w:ind w:left="360" w:hanging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43D3F701" w14:textId="36B86889" w:rsidR="00593F06" w:rsidRPr="0096016D" w:rsidRDefault="00CE26DB" w:rsidP="0096016D">
      <w:pPr>
        <w:pStyle w:val="ListParagraph"/>
        <w:numPr>
          <w:ilvl w:val="0"/>
          <w:numId w:val="3"/>
        </w:num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Inbid fin u l-Ewkaristija. Mingħajr ma nistiraw iżżejjed, nistgħu naraw fih l-inbid tal-Ewkaristija.  Is-sens ewlieni tal-inbid huwa id-don tal-fidwa li jagħtina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(simboli oħrajn tal-fidwa: dawl, ilma, ikel).</w:t>
      </w:r>
    </w:p>
    <w:p w14:paraId="1CB5580A" w14:textId="77777777" w:rsidR="0096016D" w:rsidRDefault="0096016D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353A4EAE" w14:textId="44CFF825" w:rsidR="00CE26DB" w:rsidRPr="0096016D" w:rsidRDefault="00CE26DB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It-tkattir tal-ħobż għandu sens kbir ta’ Ewkaristija.</w:t>
      </w:r>
    </w:p>
    <w:p w14:paraId="73FF476E" w14:textId="77777777" w:rsidR="0096016D" w:rsidRDefault="0096016D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796F88BE" w14:textId="699D994A" w:rsidR="00CE26DB" w:rsidRPr="0096016D" w:rsidRDefault="00CE26DB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Il-Vanġelu isieħeb </w:t>
      </w:r>
      <w:r w:rsidR="004D4D96" w:rsidRPr="0096016D">
        <w:rPr>
          <w:rFonts w:ascii="Candara" w:hAnsi="Candara" w:cs="Times New Roman"/>
          <w:sz w:val="24"/>
          <w:szCs w:val="24"/>
          <w:lang w:val="mt-MT"/>
        </w:rPr>
        <w:t>K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ana mas-siegħa ta’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(13:1). Kemm </w:t>
      </w:r>
      <w:r w:rsidR="004D4D96" w:rsidRPr="0096016D">
        <w:rPr>
          <w:rFonts w:ascii="Candara" w:hAnsi="Candara" w:cs="Times New Roman"/>
          <w:sz w:val="24"/>
          <w:szCs w:val="24"/>
          <w:lang w:val="mt-MT"/>
        </w:rPr>
        <w:t>K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ana,  </w:t>
      </w:r>
      <w:r w:rsidR="00B866FB" w:rsidRPr="0096016D">
        <w:rPr>
          <w:rFonts w:ascii="Candara" w:hAnsi="Candara" w:cs="Times New Roman"/>
          <w:sz w:val="24"/>
          <w:szCs w:val="24"/>
          <w:lang w:val="mt-MT"/>
        </w:rPr>
        <w:t xml:space="preserve">kif ukoll </w:t>
      </w:r>
      <w:r w:rsidRPr="0096016D">
        <w:rPr>
          <w:rFonts w:ascii="Candara" w:hAnsi="Candara" w:cs="Times New Roman"/>
          <w:sz w:val="24"/>
          <w:szCs w:val="24"/>
          <w:lang w:val="mt-MT"/>
        </w:rPr>
        <w:t>it-</w:t>
      </w:r>
      <w:r w:rsidR="00FD1124" w:rsidRPr="0096016D">
        <w:rPr>
          <w:rFonts w:ascii="Candara" w:hAnsi="Candara" w:cs="Times New Roman"/>
          <w:sz w:val="24"/>
          <w:szCs w:val="24"/>
          <w:lang w:val="mt-MT"/>
        </w:rPr>
        <w:t>T</w:t>
      </w:r>
      <w:r w:rsidRPr="0096016D">
        <w:rPr>
          <w:rFonts w:ascii="Candara" w:hAnsi="Candara" w:cs="Times New Roman"/>
          <w:sz w:val="24"/>
          <w:szCs w:val="24"/>
          <w:lang w:val="mt-MT"/>
        </w:rPr>
        <w:t>kattir tal-ħobż u l-Aħħar Ikla</w:t>
      </w:r>
      <w:r w:rsidR="00EE1B63" w:rsidRPr="0096016D">
        <w:rPr>
          <w:rFonts w:ascii="Candara" w:hAnsi="Candara" w:cs="Times New Roman"/>
          <w:sz w:val="24"/>
          <w:szCs w:val="24"/>
          <w:lang w:val="mt-MT"/>
        </w:rPr>
        <w:t>, jiġru qabel l-Għid. Dawn it-tl</w:t>
      </w:r>
      <w:r w:rsidR="004D4D96" w:rsidRPr="0096016D">
        <w:rPr>
          <w:rFonts w:ascii="Candara" w:hAnsi="Candara" w:cs="Times New Roman"/>
          <w:sz w:val="24"/>
          <w:szCs w:val="24"/>
          <w:lang w:val="mt-MT"/>
        </w:rPr>
        <w:t>ie</w:t>
      </w:r>
      <w:r w:rsidR="00EE1B63" w:rsidRPr="0096016D">
        <w:rPr>
          <w:rFonts w:ascii="Candara" w:hAnsi="Candara" w:cs="Times New Roman"/>
          <w:sz w:val="24"/>
          <w:szCs w:val="24"/>
          <w:lang w:val="mt-MT"/>
        </w:rPr>
        <w:t xml:space="preserve">t ġrajjiet jgħinuna nsieħbu l-inbid ta’ </w:t>
      </w:r>
      <w:r w:rsidR="004D4D96" w:rsidRPr="0096016D">
        <w:rPr>
          <w:rFonts w:ascii="Candara" w:hAnsi="Candara" w:cs="Times New Roman"/>
          <w:sz w:val="24"/>
          <w:szCs w:val="24"/>
          <w:lang w:val="mt-MT"/>
        </w:rPr>
        <w:t>K</w:t>
      </w:r>
      <w:r w:rsidR="00EE1B63" w:rsidRPr="0096016D">
        <w:rPr>
          <w:rFonts w:ascii="Candara" w:hAnsi="Candara" w:cs="Times New Roman"/>
          <w:sz w:val="24"/>
          <w:szCs w:val="24"/>
          <w:lang w:val="mt-MT"/>
        </w:rPr>
        <w:t>ana mal-ħobż tat-tkattir.</w:t>
      </w:r>
    </w:p>
    <w:p w14:paraId="26DD59C0" w14:textId="724BCC6A" w:rsidR="00975971" w:rsidRPr="0096016D" w:rsidRDefault="00975971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Offertorju: b’dan il-misteru tal-ilma </w:t>
      </w:r>
      <w:r w:rsidR="004D4D96" w:rsidRPr="0096016D">
        <w:rPr>
          <w:rFonts w:ascii="Candara" w:hAnsi="Candara" w:cs="Times New Roman"/>
          <w:sz w:val="24"/>
          <w:szCs w:val="24"/>
          <w:lang w:val="mt-MT"/>
        </w:rPr>
        <w:t>u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l-inbid...</w:t>
      </w:r>
    </w:p>
    <w:p w14:paraId="045C1E98" w14:textId="77777777" w:rsidR="00975971" w:rsidRPr="0096016D" w:rsidRDefault="00975971" w:rsidP="0096016D">
      <w:pPr>
        <w:pStyle w:val="ListParagraph"/>
        <w:ind w:left="360" w:hanging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0121BB6B" w14:textId="518CFA61" w:rsidR="00EE1B63" w:rsidRPr="0096016D" w:rsidRDefault="00EE1B63" w:rsidP="0096016D">
      <w:pPr>
        <w:pStyle w:val="ListParagraph"/>
        <w:numPr>
          <w:ilvl w:val="0"/>
          <w:numId w:val="3"/>
        </w:numPr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Fl-aħħar nett</w:t>
      </w:r>
      <w:r w:rsidR="00975971" w:rsidRPr="0096016D">
        <w:rPr>
          <w:rFonts w:ascii="Candara" w:hAnsi="Candara" w:cs="Times New Roman"/>
          <w:sz w:val="24"/>
          <w:szCs w:val="24"/>
          <w:lang w:val="mt-MT"/>
        </w:rPr>
        <w:t>,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ma nist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>a</w:t>
      </w:r>
      <w:r w:rsidRPr="0096016D">
        <w:rPr>
          <w:rFonts w:ascii="Candara" w:hAnsi="Candara" w:cs="Times New Roman"/>
          <w:sz w:val="24"/>
          <w:szCs w:val="24"/>
          <w:lang w:val="mt-MT"/>
        </w:rPr>
        <w:t>x nirreżist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>i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t-tenta</w:t>
      </w:r>
      <w:r w:rsidR="00126CE4" w:rsidRPr="0096016D">
        <w:rPr>
          <w:rFonts w:ascii="Candara" w:hAnsi="Candara" w:cs="Times New Roman"/>
          <w:sz w:val="24"/>
          <w:szCs w:val="24"/>
          <w:lang w:val="mt-MT"/>
        </w:rPr>
        <w:t>z</w:t>
      </w:r>
      <w:r w:rsidRPr="0096016D">
        <w:rPr>
          <w:rFonts w:ascii="Candara" w:hAnsi="Candara" w:cs="Times New Roman"/>
          <w:sz w:val="24"/>
          <w:szCs w:val="24"/>
          <w:lang w:val="mt-MT"/>
        </w:rPr>
        <w:t>zjoni li nara din il-bidla ilma-nbid bħala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975971" w:rsidRPr="0096016D">
        <w:rPr>
          <w:rFonts w:ascii="Candara" w:hAnsi="Candara" w:cs="Times New Roman"/>
          <w:sz w:val="24"/>
          <w:szCs w:val="24"/>
          <w:lang w:val="mt-MT"/>
        </w:rPr>
        <w:t>simb</w:t>
      </w:r>
      <w:r w:rsidR="009F1875" w:rsidRPr="0096016D">
        <w:rPr>
          <w:rFonts w:ascii="Candara" w:hAnsi="Candara" w:cs="Times New Roman"/>
          <w:sz w:val="24"/>
          <w:szCs w:val="24"/>
          <w:lang w:val="mt-MT"/>
        </w:rPr>
        <w:t>o</w:t>
      </w:r>
      <w:r w:rsidR="00975971" w:rsidRPr="0096016D">
        <w:rPr>
          <w:rFonts w:ascii="Candara" w:hAnsi="Candara" w:cs="Times New Roman"/>
          <w:sz w:val="24"/>
          <w:szCs w:val="24"/>
          <w:lang w:val="mt-MT"/>
        </w:rPr>
        <w:t>lu ta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 xml:space="preserve">l-bidla li jġib </w:t>
      </w:r>
      <w:r w:rsidR="00FD1124" w:rsidRPr="0096016D">
        <w:rPr>
          <w:rFonts w:ascii="Candara" w:hAnsi="Candara" w:cs="Times New Roman"/>
          <w:sz w:val="24"/>
          <w:szCs w:val="24"/>
          <w:lang w:val="mt-MT"/>
        </w:rPr>
        <w:t>Kristu fid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>-dinja u għalina l-bnedmin.</w:t>
      </w:r>
    </w:p>
    <w:p w14:paraId="236431F6" w14:textId="77777777" w:rsidR="0096016D" w:rsidRDefault="0096016D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29FBDB04" w14:textId="425987F0" w:rsidR="00215D3A" w:rsidRPr="0096016D" w:rsidRDefault="00874CAE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bookmarkStart w:id="1" w:name="_GoBack"/>
      <w:bookmarkEnd w:id="1"/>
      <w:r w:rsidRPr="0096016D">
        <w:rPr>
          <w:rFonts w:ascii="Candara" w:hAnsi="Candara" w:cs="Times New Roman"/>
          <w:sz w:val="24"/>
          <w:szCs w:val="24"/>
          <w:lang w:val="mt-MT"/>
        </w:rPr>
        <w:t>L-ilma hu simbolu qawwi tal-ħajja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>.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Il-qofol tal-ħajja. </w:t>
      </w:r>
      <w:r w:rsidR="00FD1124" w:rsidRPr="0096016D">
        <w:rPr>
          <w:rFonts w:ascii="Candara" w:hAnsi="Candara" w:cs="Times New Roman"/>
          <w:sz w:val="24"/>
          <w:szCs w:val="24"/>
          <w:lang w:val="mt-MT"/>
        </w:rPr>
        <w:t xml:space="preserve">(Fejn m’hemmx ilma m’hemmx ħajja). 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>Ħolqien, bniedem u dinja huma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assolutament taj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>bin, kif ħarġu min</w:t>
      </w:r>
      <w:r w:rsidR="004D4D96" w:rsidRPr="0096016D">
        <w:rPr>
          <w:rFonts w:ascii="Candara" w:hAnsi="Candara" w:cs="Times New Roman"/>
          <w:sz w:val="24"/>
          <w:szCs w:val="24"/>
          <w:lang w:val="mt-MT"/>
        </w:rPr>
        <w:t>n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 xml:space="preserve"> idejn Alla permezz tal-</w:t>
      </w:r>
      <w:r w:rsidR="00215D3A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Lo</w:t>
      </w:r>
      <w:r w:rsidR="004D4D96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g</w:t>
      </w:r>
      <w:r w:rsidR="00215D3A" w:rsidRPr="0096016D">
        <w:rPr>
          <w:rFonts w:ascii="Candara" w:hAnsi="Candara" w:cs="Times New Roman"/>
          <w:i/>
          <w:iCs/>
          <w:sz w:val="24"/>
          <w:szCs w:val="24"/>
          <w:lang w:val="mt-MT"/>
        </w:rPr>
        <w:t>os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>.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</w:p>
    <w:p w14:paraId="3C0C88E6" w14:textId="5DBA6044" w:rsidR="00874CAE" w:rsidRPr="0096016D" w:rsidRDefault="00874CAE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Imma mhux biżżejjed 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 xml:space="preserve">l-ilma </w:t>
      </w:r>
      <w:r w:rsidRPr="0096016D">
        <w:rPr>
          <w:rFonts w:ascii="Candara" w:hAnsi="Candara" w:cs="Times New Roman"/>
          <w:sz w:val="24"/>
          <w:szCs w:val="24"/>
          <w:lang w:val="mt-MT"/>
        </w:rPr>
        <w:t>jekk irridu ngħixu ħajja sabiħa, mimlija ferħ (</w:t>
      </w:r>
      <w:r w:rsidR="00975971" w:rsidRPr="0096016D">
        <w:rPr>
          <w:rFonts w:ascii="Candara" w:hAnsi="Candara" w:cs="Times New Roman"/>
          <w:sz w:val="24"/>
          <w:szCs w:val="24"/>
          <w:lang w:val="mt-MT"/>
        </w:rPr>
        <w:t>simbolu ta’ ferħ tal-bli</w:t>
      </w:r>
      <w:r w:rsidR="007F5D6A" w:rsidRPr="0096016D">
        <w:rPr>
          <w:rFonts w:ascii="Candara" w:hAnsi="Candara" w:cs="Times New Roman"/>
          <w:sz w:val="24"/>
          <w:szCs w:val="24"/>
          <w:lang w:val="mt-MT"/>
        </w:rPr>
        <w:t>eh</w:t>
      </w:r>
      <w:r w:rsidR="00B866FB" w:rsidRPr="0096016D">
        <w:rPr>
          <w:rFonts w:ascii="Candara" w:hAnsi="Candara" w:cs="Times New Roman"/>
          <w:sz w:val="24"/>
          <w:szCs w:val="24"/>
          <w:lang w:val="mt-MT"/>
        </w:rPr>
        <w:t>:</w:t>
      </w:r>
      <w:r w:rsidR="00975971" w:rsidRPr="0096016D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96016D">
        <w:rPr>
          <w:rFonts w:ascii="Candara" w:hAnsi="Candara" w:cs="Times New Roman"/>
          <w:sz w:val="24"/>
          <w:szCs w:val="24"/>
          <w:lang w:val="mt-MT"/>
        </w:rPr>
        <w:t>inbid, whisky, etc.), ħajja mimlija, bis-sens. Din il-ħajja mimlija</w:t>
      </w:r>
      <w:r w:rsidR="00215D3A" w:rsidRPr="0096016D">
        <w:rPr>
          <w:rFonts w:ascii="Candara" w:hAnsi="Candara" w:cs="Times New Roman"/>
          <w:sz w:val="24"/>
          <w:szCs w:val="24"/>
          <w:lang w:val="mt-MT"/>
        </w:rPr>
        <w:t>,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hena u ferħ iġibielna Kristu. </w:t>
      </w:r>
    </w:p>
    <w:p w14:paraId="2841A311" w14:textId="77777777" w:rsidR="003760B2" w:rsidRPr="0096016D" w:rsidRDefault="003760B2" w:rsidP="0096016D">
      <w:pPr>
        <w:pStyle w:val="ListParagraph"/>
        <w:ind w:left="360" w:hanging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2CE4E1EF" w14:textId="23AEFA1B" w:rsidR="00A928BD" w:rsidRPr="0096016D" w:rsidRDefault="00A928BD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Ma jħassar xejn  milli jsib imma itejbu, jieħu l-ħolqien u jerfgħu/jgħollih għal xi ħaġa itjeb u aħjar, li mingħajru nitilfuha.</w:t>
      </w:r>
      <w:r w:rsidR="00975971" w:rsidRPr="0096016D">
        <w:rPr>
          <w:rFonts w:ascii="Candara" w:hAnsi="Candara" w:cs="Times New Roman"/>
          <w:sz w:val="24"/>
          <w:szCs w:val="24"/>
          <w:lang w:val="mt-MT"/>
        </w:rPr>
        <w:t xml:space="preserve"> (ingawdu l-ilma, it-tajjeb tal-ħajja fid-dinja... imma </w:t>
      </w:r>
      <w:r w:rsidR="009F1875" w:rsidRPr="0096016D">
        <w:rPr>
          <w:rFonts w:ascii="Candara" w:hAnsi="Candara" w:cs="Times New Roman"/>
          <w:sz w:val="24"/>
          <w:szCs w:val="24"/>
          <w:lang w:val="mt-MT"/>
        </w:rPr>
        <w:t>“</w:t>
      </w:r>
      <w:r w:rsidR="00975971" w:rsidRPr="0096016D">
        <w:rPr>
          <w:rFonts w:ascii="Candara" w:hAnsi="Candara" w:cs="Times New Roman"/>
          <w:sz w:val="24"/>
          <w:szCs w:val="24"/>
          <w:lang w:val="mt-MT"/>
        </w:rPr>
        <w:t>m’għand</w:t>
      </w:r>
      <w:r w:rsidR="00B866FB" w:rsidRPr="0096016D">
        <w:rPr>
          <w:rFonts w:ascii="Candara" w:hAnsi="Candara" w:cs="Times New Roman"/>
          <w:sz w:val="24"/>
          <w:szCs w:val="24"/>
          <w:lang w:val="mt-MT"/>
        </w:rPr>
        <w:t>homx</w:t>
      </w:r>
      <w:r w:rsidR="00975971" w:rsidRPr="0096016D">
        <w:rPr>
          <w:rFonts w:ascii="Candara" w:hAnsi="Candara" w:cs="Times New Roman"/>
          <w:sz w:val="24"/>
          <w:szCs w:val="24"/>
          <w:lang w:val="mt-MT"/>
        </w:rPr>
        <w:t xml:space="preserve"> inbid</w:t>
      </w:r>
      <w:r w:rsidR="009F1875" w:rsidRPr="0096016D">
        <w:rPr>
          <w:rFonts w:ascii="Candara" w:hAnsi="Candara" w:cs="Times New Roman"/>
          <w:sz w:val="24"/>
          <w:szCs w:val="24"/>
          <w:lang w:val="mt-MT"/>
        </w:rPr>
        <w:t>”</w:t>
      </w:r>
      <w:r w:rsidR="00975971" w:rsidRPr="0096016D">
        <w:rPr>
          <w:rFonts w:ascii="Candara" w:hAnsi="Candara" w:cs="Times New Roman"/>
          <w:sz w:val="24"/>
          <w:szCs w:val="24"/>
          <w:lang w:val="mt-MT"/>
        </w:rPr>
        <w:t>).</w:t>
      </w:r>
    </w:p>
    <w:p w14:paraId="53929AAC" w14:textId="77777777" w:rsidR="00EE1B63" w:rsidRPr="0096016D" w:rsidRDefault="00EE1B63" w:rsidP="0096016D">
      <w:pPr>
        <w:pStyle w:val="ListParagraph"/>
        <w:ind w:left="360" w:hanging="36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0A7AC6F0" w14:textId="0FE5C395" w:rsidR="00A928BD" w:rsidRPr="0096016D" w:rsidRDefault="00A928BD" w:rsidP="0096016D">
      <w:pPr>
        <w:pStyle w:val="ListParagraph"/>
        <w:ind w:left="36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 xml:space="preserve">Fil-bidu tal-ministeru tiegħu, </w:t>
      </w:r>
      <w:r w:rsidR="00116B4D" w:rsidRPr="0096016D">
        <w:rPr>
          <w:rFonts w:ascii="Candara" w:hAnsi="Candara" w:cs="Times New Roman"/>
          <w:sz w:val="24"/>
          <w:szCs w:val="24"/>
          <w:lang w:val="mt-MT"/>
        </w:rPr>
        <w:t>Ġesù</w:t>
      </w:r>
      <w:r w:rsidRPr="0096016D">
        <w:rPr>
          <w:rFonts w:ascii="Candara" w:hAnsi="Candara" w:cs="Times New Roman"/>
          <w:sz w:val="24"/>
          <w:szCs w:val="24"/>
          <w:lang w:val="mt-MT"/>
        </w:rPr>
        <w:t xml:space="preserve"> jibdel l-ilma fl-inbid. Fl-aħħar tal-ministeru, jibdel l-inbid f’demmu (Ħajtu). Fl-aħħar mill-aħħar, il-bniedem  isib il-milja tiegħu għal kollox fid-demm li jagħtina mhux biss ħajja </w:t>
      </w:r>
      <w:r w:rsidR="00833C01" w:rsidRPr="0096016D">
        <w:rPr>
          <w:rFonts w:ascii="Candara" w:hAnsi="Candara" w:cs="Times New Roman"/>
          <w:sz w:val="24"/>
          <w:szCs w:val="24"/>
          <w:lang w:val="mt-MT"/>
        </w:rPr>
        <w:t>h</w:t>
      </w:r>
      <w:r w:rsidRPr="0096016D">
        <w:rPr>
          <w:rFonts w:ascii="Candara" w:hAnsi="Candara" w:cs="Times New Roman"/>
          <w:sz w:val="24"/>
          <w:szCs w:val="24"/>
          <w:lang w:val="mt-MT"/>
        </w:rPr>
        <w:t>ienja, mimlija ferħ, imma jseħibna għal dejjem Miegħu.</w:t>
      </w:r>
    </w:p>
    <w:p w14:paraId="6FBB498D" w14:textId="232E8ABB" w:rsidR="00A928BD" w:rsidRPr="0096016D" w:rsidRDefault="00A928BD" w:rsidP="0096016D">
      <w:pPr>
        <w:pStyle w:val="ListParagraph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7F40A806" w14:textId="77777777" w:rsidR="003760B2" w:rsidRPr="0096016D" w:rsidRDefault="003760B2" w:rsidP="0096016D">
      <w:pPr>
        <w:jc w:val="both"/>
        <w:rPr>
          <w:rFonts w:ascii="Candara" w:hAnsi="Candara" w:cs="Times New Roman"/>
          <w:sz w:val="12"/>
          <w:szCs w:val="12"/>
          <w:lang w:val="mt-MT"/>
        </w:rPr>
      </w:pPr>
    </w:p>
    <w:p w14:paraId="0FAECA9D" w14:textId="6E7AEED4" w:rsidR="005E208A" w:rsidRPr="0096016D" w:rsidRDefault="003760B2" w:rsidP="0096016D">
      <w:pPr>
        <w:jc w:val="center"/>
        <w:rPr>
          <w:rFonts w:ascii="Candara" w:hAnsi="Candara" w:cs="Times New Roman"/>
          <w:i/>
          <w:iCs/>
          <w:sz w:val="24"/>
          <w:szCs w:val="24"/>
          <w:lang w:val="mt-MT"/>
        </w:rPr>
      </w:pPr>
      <w:r w:rsidRPr="0096016D">
        <w:rPr>
          <w:rFonts w:ascii="Candara" w:hAnsi="Candara" w:cs="Times New Roman"/>
          <w:sz w:val="24"/>
          <w:szCs w:val="24"/>
          <w:lang w:val="mt-MT"/>
        </w:rPr>
        <w:t>_______________</w:t>
      </w:r>
    </w:p>
    <w:p w14:paraId="60207F60" w14:textId="59C378E4" w:rsidR="00896E7C" w:rsidRPr="0096016D" w:rsidRDefault="00896E7C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3B0195B3" w14:textId="77777777" w:rsidR="00896E7C" w:rsidRPr="0096016D" w:rsidRDefault="00896E7C" w:rsidP="0096016D">
      <w:pPr>
        <w:jc w:val="both"/>
        <w:rPr>
          <w:rFonts w:ascii="Candara" w:hAnsi="Candara" w:cs="Times New Roman"/>
          <w:sz w:val="24"/>
          <w:szCs w:val="24"/>
          <w:lang w:val="mt-MT"/>
        </w:rPr>
      </w:pPr>
    </w:p>
    <w:sectPr w:rsidR="00896E7C" w:rsidRPr="0096016D" w:rsidSect="0096016D">
      <w:pgSz w:w="8420" w:h="11907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D962E2"/>
    <w:multiLevelType w:val="hybridMultilevel"/>
    <w:tmpl w:val="73502BD4"/>
    <w:lvl w:ilvl="0" w:tplc="708054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3A0019" w:tentative="1">
      <w:start w:val="1"/>
      <w:numFmt w:val="lowerLetter"/>
      <w:lvlText w:val="%2."/>
      <w:lvlJc w:val="left"/>
      <w:pPr>
        <w:ind w:left="1080" w:hanging="360"/>
      </w:pPr>
    </w:lvl>
    <w:lvl w:ilvl="2" w:tplc="043A001B" w:tentative="1">
      <w:start w:val="1"/>
      <w:numFmt w:val="lowerRoman"/>
      <w:lvlText w:val="%3."/>
      <w:lvlJc w:val="right"/>
      <w:pPr>
        <w:ind w:left="1800" w:hanging="180"/>
      </w:pPr>
    </w:lvl>
    <w:lvl w:ilvl="3" w:tplc="043A000F" w:tentative="1">
      <w:start w:val="1"/>
      <w:numFmt w:val="decimal"/>
      <w:lvlText w:val="%4."/>
      <w:lvlJc w:val="left"/>
      <w:pPr>
        <w:ind w:left="2520" w:hanging="360"/>
      </w:pPr>
    </w:lvl>
    <w:lvl w:ilvl="4" w:tplc="043A0019" w:tentative="1">
      <w:start w:val="1"/>
      <w:numFmt w:val="lowerLetter"/>
      <w:lvlText w:val="%5."/>
      <w:lvlJc w:val="left"/>
      <w:pPr>
        <w:ind w:left="3240" w:hanging="360"/>
      </w:pPr>
    </w:lvl>
    <w:lvl w:ilvl="5" w:tplc="043A001B" w:tentative="1">
      <w:start w:val="1"/>
      <w:numFmt w:val="lowerRoman"/>
      <w:lvlText w:val="%6."/>
      <w:lvlJc w:val="right"/>
      <w:pPr>
        <w:ind w:left="3960" w:hanging="180"/>
      </w:pPr>
    </w:lvl>
    <w:lvl w:ilvl="6" w:tplc="043A000F" w:tentative="1">
      <w:start w:val="1"/>
      <w:numFmt w:val="decimal"/>
      <w:lvlText w:val="%7."/>
      <w:lvlJc w:val="left"/>
      <w:pPr>
        <w:ind w:left="4680" w:hanging="360"/>
      </w:pPr>
    </w:lvl>
    <w:lvl w:ilvl="7" w:tplc="043A0019" w:tentative="1">
      <w:start w:val="1"/>
      <w:numFmt w:val="lowerLetter"/>
      <w:lvlText w:val="%8."/>
      <w:lvlJc w:val="left"/>
      <w:pPr>
        <w:ind w:left="5400" w:hanging="360"/>
      </w:pPr>
    </w:lvl>
    <w:lvl w:ilvl="8" w:tplc="043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972786"/>
    <w:multiLevelType w:val="hybridMultilevel"/>
    <w:tmpl w:val="A364CC20"/>
    <w:lvl w:ilvl="0" w:tplc="974A7508">
      <w:start w:val="1"/>
      <w:numFmt w:val="lowerRoman"/>
      <w:lvlText w:val="%1."/>
      <w:lvlJc w:val="left"/>
      <w:pPr>
        <w:ind w:left="720" w:hanging="720"/>
      </w:pPr>
      <w:rPr>
        <w:rFonts w:ascii="Times New Roman" w:eastAsiaTheme="minorHAnsi" w:hAnsi="Times New Roman" w:cs="Times New Roman" w:hint="default"/>
      </w:rPr>
    </w:lvl>
    <w:lvl w:ilvl="1" w:tplc="043A0019" w:tentative="1">
      <w:start w:val="1"/>
      <w:numFmt w:val="lowerLetter"/>
      <w:lvlText w:val="%2."/>
      <w:lvlJc w:val="left"/>
      <w:pPr>
        <w:ind w:left="1080" w:hanging="360"/>
      </w:pPr>
    </w:lvl>
    <w:lvl w:ilvl="2" w:tplc="043A001B" w:tentative="1">
      <w:start w:val="1"/>
      <w:numFmt w:val="lowerRoman"/>
      <w:lvlText w:val="%3."/>
      <w:lvlJc w:val="right"/>
      <w:pPr>
        <w:ind w:left="1800" w:hanging="180"/>
      </w:pPr>
    </w:lvl>
    <w:lvl w:ilvl="3" w:tplc="043A000F" w:tentative="1">
      <w:start w:val="1"/>
      <w:numFmt w:val="decimal"/>
      <w:lvlText w:val="%4."/>
      <w:lvlJc w:val="left"/>
      <w:pPr>
        <w:ind w:left="2520" w:hanging="360"/>
      </w:pPr>
    </w:lvl>
    <w:lvl w:ilvl="4" w:tplc="043A0019" w:tentative="1">
      <w:start w:val="1"/>
      <w:numFmt w:val="lowerLetter"/>
      <w:lvlText w:val="%5."/>
      <w:lvlJc w:val="left"/>
      <w:pPr>
        <w:ind w:left="3240" w:hanging="360"/>
      </w:pPr>
    </w:lvl>
    <w:lvl w:ilvl="5" w:tplc="043A001B" w:tentative="1">
      <w:start w:val="1"/>
      <w:numFmt w:val="lowerRoman"/>
      <w:lvlText w:val="%6."/>
      <w:lvlJc w:val="right"/>
      <w:pPr>
        <w:ind w:left="3960" w:hanging="180"/>
      </w:pPr>
    </w:lvl>
    <w:lvl w:ilvl="6" w:tplc="043A000F" w:tentative="1">
      <w:start w:val="1"/>
      <w:numFmt w:val="decimal"/>
      <w:lvlText w:val="%7."/>
      <w:lvlJc w:val="left"/>
      <w:pPr>
        <w:ind w:left="4680" w:hanging="360"/>
      </w:pPr>
    </w:lvl>
    <w:lvl w:ilvl="7" w:tplc="043A0019" w:tentative="1">
      <w:start w:val="1"/>
      <w:numFmt w:val="lowerLetter"/>
      <w:lvlText w:val="%8."/>
      <w:lvlJc w:val="left"/>
      <w:pPr>
        <w:ind w:left="5400" w:hanging="360"/>
      </w:pPr>
    </w:lvl>
    <w:lvl w:ilvl="8" w:tplc="043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5F459E2"/>
    <w:multiLevelType w:val="hybridMultilevel"/>
    <w:tmpl w:val="C102E346"/>
    <w:lvl w:ilvl="0" w:tplc="043A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3A0019" w:tentative="1">
      <w:start w:val="1"/>
      <w:numFmt w:val="lowerLetter"/>
      <w:lvlText w:val="%2."/>
      <w:lvlJc w:val="left"/>
      <w:pPr>
        <w:ind w:left="1080" w:hanging="360"/>
      </w:pPr>
    </w:lvl>
    <w:lvl w:ilvl="2" w:tplc="043A001B" w:tentative="1">
      <w:start w:val="1"/>
      <w:numFmt w:val="lowerRoman"/>
      <w:lvlText w:val="%3."/>
      <w:lvlJc w:val="right"/>
      <w:pPr>
        <w:ind w:left="1800" w:hanging="180"/>
      </w:pPr>
    </w:lvl>
    <w:lvl w:ilvl="3" w:tplc="043A000F" w:tentative="1">
      <w:start w:val="1"/>
      <w:numFmt w:val="decimal"/>
      <w:lvlText w:val="%4."/>
      <w:lvlJc w:val="left"/>
      <w:pPr>
        <w:ind w:left="2520" w:hanging="360"/>
      </w:pPr>
    </w:lvl>
    <w:lvl w:ilvl="4" w:tplc="043A0019" w:tentative="1">
      <w:start w:val="1"/>
      <w:numFmt w:val="lowerLetter"/>
      <w:lvlText w:val="%5."/>
      <w:lvlJc w:val="left"/>
      <w:pPr>
        <w:ind w:left="3240" w:hanging="360"/>
      </w:pPr>
    </w:lvl>
    <w:lvl w:ilvl="5" w:tplc="043A001B" w:tentative="1">
      <w:start w:val="1"/>
      <w:numFmt w:val="lowerRoman"/>
      <w:lvlText w:val="%6."/>
      <w:lvlJc w:val="right"/>
      <w:pPr>
        <w:ind w:left="3960" w:hanging="180"/>
      </w:pPr>
    </w:lvl>
    <w:lvl w:ilvl="6" w:tplc="043A000F" w:tentative="1">
      <w:start w:val="1"/>
      <w:numFmt w:val="decimal"/>
      <w:lvlText w:val="%7."/>
      <w:lvlJc w:val="left"/>
      <w:pPr>
        <w:ind w:left="4680" w:hanging="360"/>
      </w:pPr>
    </w:lvl>
    <w:lvl w:ilvl="7" w:tplc="043A0019" w:tentative="1">
      <w:start w:val="1"/>
      <w:numFmt w:val="lowerLetter"/>
      <w:lvlText w:val="%8."/>
      <w:lvlJc w:val="left"/>
      <w:pPr>
        <w:ind w:left="5400" w:hanging="360"/>
      </w:pPr>
    </w:lvl>
    <w:lvl w:ilvl="8" w:tplc="043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bookFoldPrint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zS3MDEwMzAyMTVQ0lEKTi0uzszPAykwrAUAf4DQ0iwAAAA="/>
  </w:docVars>
  <w:rsids>
    <w:rsidRoot w:val="00314B05"/>
    <w:rsid w:val="000E0290"/>
    <w:rsid w:val="000E088B"/>
    <w:rsid w:val="00105375"/>
    <w:rsid w:val="001106B6"/>
    <w:rsid w:val="00116B4D"/>
    <w:rsid w:val="00126CE4"/>
    <w:rsid w:val="00150DD0"/>
    <w:rsid w:val="00156F84"/>
    <w:rsid w:val="001576AA"/>
    <w:rsid w:val="00192EA1"/>
    <w:rsid w:val="001B401B"/>
    <w:rsid w:val="001F7D67"/>
    <w:rsid w:val="00203E7F"/>
    <w:rsid w:val="00215D3A"/>
    <w:rsid w:val="002D4C67"/>
    <w:rsid w:val="00314B05"/>
    <w:rsid w:val="00316B18"/>
    <w:rsid w:val="00334E00"/>
    <w:rsid w:val="003714D1"/>
    <w:rsid w:val="00371E45"/>
    <w:rsid w:val="003760B2"/>
    <w:rsid w:val="00376277"/>
    <w:rsid w:val="003A7FF7"/>
    <w:rsid w:val="003E25C9"/>
    <w:rsid w:val="003F26A4"/>
    <w:rsid w:val="00436DA7"/>
    <w:rsid w:val="00453F73"/>
    <w:rsid w:val="00494904"/>
    <w:rsid w:val="004A2AA9"/>
    <w:rsid w:val="004D4D96"/>
    <w:rsid w:val="00510275"/>
    <w:rsid w:val="00514834"/>
    <w:rsid w:val="00515EC2"/>
    <w:rsid w:val="00593F06"/>
    <w:rsid w:val="005E208A"/>
    <w:rsid w:val="005E2227"/>
    <w:rsid w:val="00632B23"/>
    <w:rsid w:val="00637BDE"/>
    <w:rsid w:val="006D0823"/>
    <w:rsid w:val="006F038E"/>
    <w:rsid w:val="006F4876"/>
    <w:rsid w:val="007132A9"/>
    <w:rsid w:val="00740C00"/>
    <w:rsid w:val="007F5D6A"/>
    <w:rsid w:val="00814D1C"/>
    <w:rsid w:val="00833C01"/>
    <w:rsid w:val="008635D1"/>
    <w:rsid w:val="00874CAE"/>
    <w:rsid w:val="0089461A"/>
    <w:rsid w:val="00896E7C"/>
    <w:rsid w:val="008A64F0"/>
    <w:rsid w:val="008D11A7"/>
    <w:rsid w:val="0096016D"/>
    <w:rsid w:val="009647D0"/>
    <w:rsid w:val="00975971"/>
    <w:rsid w:val="009D6027"/>
    <w:rsid w:val="009F1875"/>
    <w:rsid w:val="00A052BC"/>
    <w:rsid w:val="00A91B6A"/>
    <w:rsid w:val="00A928BD"/>
    <w:rsid w:val="00AB7A61"/>
    <w:rsid w:val="00AD0228"/>
    <w:rsid w:val="00B02344"/>
    <w:rsid w:val="00B02AB1"/>
    <w:rsid w:val="00B1093C"/>
    <w:rsid w:val="00B341B9"/>
    <w:rsid w:val="00B866FB"/>
    <w:rsid w:val="00BC08F2"/>
    <w:rsid w:val="00BC52A7"/>
    <w:rsid w:val="00C17AEB"/>
    <w:rsid w:val="00C46A2D"/>
    <w:rsid w:val="00C52A08"/>
    <w:rsid w:val="00C94DD3"/>
    <w:rsid w:val="00CB168B"/>
    <w:rsid w:val="00CB7F92"/>
    <w:rsid w:val="00CC18BA"/>
    <w:rsid w:val="00CD7F35"/>
    <w:rsid w:val="00CE26DB"/>
    <w:rsid w:val="00D212E0"/>
    <w:rsid w:val="00D27D1E"/>
    <w:rsid w:val="00D5568B"/>
    <w:rsid w:val="00D7015E"/>
    <w:rsid w:val="00DA72A0"/>
    <w:rsid w:val="00DC5142"/>
    <w:rsid w:val="00DF3D61"/>
    <w:rsid w:val="00E07C5A"/>
    <w:rsid w:val="00E14C53"/>
    <w:rsid w:val="00E27128"/>
    <w:rsid w:val="00EA1C38"/>
    <w:rsid w:val="00EE1B63"/>
    <w:rsid w:val="00F12A69"/>
    <w:rsid w:val="00F15779"/>
    <w:rsid w:val="00F353D1"/>
    <w:rsid w:val="00F833B5"/>
    <w:rsid w:val="00F90B2B"/>
    <w:rsid w:val="00FA3935"/>
    <w:rsid w:val="00FD1124"/>
    <w:rsid w:val="00FE0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F79C6"/>
  <w15:chartTrackingRefBased/>
  <w15:docId w15:val="{E3C973BB-C008-4245-9D6B-998A6C0B5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1B9"/>
    <w:pPr>
      <w:ind w:left="720"/>
      <w:contextualSpacing/>
    </w:pPr>
  </w:style>
  <w:style w:type="paragraph" w:customStyle="1" w:styleId="s">
    <w:name w:val="s"/>
    <w:basedOn w:val="Normal"/>
    <w:rsid w:val="003714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paragraph" w:customStyle="1" w:styleId="p">
    <w:name w:val="p"/>
    <w:basedOn w:val="Normal"/>
    <w:rsid w:val="003714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character" w:customStyle="1" w:styleId="verse-span">
    <w:name w:val="verse-span"/>
    <w:basedOn w:val="DefaultParagraphFont"/>
    <w:rsid w:val="003714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12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148</Words>
  <Characters>655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 Tony</dc:creator>
  <cp:keywords/>
  <dc:description/>
  <cp:lastModifiedBy>Fabio Cini</cp:lastModifiedBy>
  <cp:revision>47</cp:revision>
  <cp:lastPrinted>2022-01-10T16:43:00Z</cp:lastPrinted>
  <dcterms:created xsi:type="dcterms:W3CDTF">2022-01-03T06:41:00Z</dcterms:created>
  <dcterms:modified xsi:type="dcterms:W3CDTF">2022-01-11T10:56:00Z</dcterms:modified>
</cp:coreProperties>
</file>